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5791D3" w14:textId="77777777" w:rsidR="00065FEA" w:rsidRPr="007515FC" w:rsidRDefault="00065FEA" w:rsidP="008512DD">
      <w:pPr>
        <w:pStyle w:val="KonuBal"/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rPr>
          <w:rFonts w:asciiTheme="majorBidi" w:hAnsiTheme="majorBidi" w:cstheme="majorBidi"/>
          <w:color w:val="000000" w:themeColor="text1"/>
        </w:rPr>
      </w:pPr>
    </w:p>
    <w:p w14:paraId="7E81F9E1" w14:textId="77777777" w:rsidR="00065FEA" w:rsidRPr="007515FC" w:rsidRDefault="00F20264" w:rsidP="008512DD">
      <w:pPr>
        <w:pStyle w:val="KonuBal"/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rPr>
          <w:rFonts w:asciiTheme="majorBidi" w:hAnsiTheme="majorBidi" w:cstheme="majorBidi"/>
          <w:color w:val="000000" w:themeColor="text1"/>
        </w:rPr>
      </w:pPr>
      <w:r w:rsidRPr="007515FC">
        <w:rPr>
          <w:rFonts w:asciiTheme="majorBidi" w:hAnsiTheme="majorBidi" w:cstheme="majorBidi"/>
          <w:color w:val="000000" w:themeColor="text1"/>
        </w:rPr>
        <w:t>TC</w:t>
      </w:r>
    </w:p>
    <w:p w14:paraId="5B5C2FB6" w14:textId="77777777" w:rsidR="00065FEA" w:rsidRPr="007515FC" w:rsidRDefault="003C02F2" w:rsidP="008512DD">
      <w:pPr>
        <w:pStyle w:val="KonuBal"/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rPr>
          <w:rFonts w:asciiTheme="majorBidi" w:hAnsiTheme="majorBidi" w:cstheme="majorBidi"/>
          <w:color w:val="000000" w:themeColor="text1"/>
        </w:rPr>
      </w:pPr>
      <w:r w:rsidRPr="007515FC">
        <w:rPr>
          <w:rFonts w:asciiTheme="majorBidi" w:hAnsiTheme="majorBidi" w:cstheme="majorBidi"/>
          <w:color w:val="000000" w:themeColor="text1"/>
        </w:rPr>
        <w:t>KARABÜK</w:t>
      </w:r>
      <w:r w:rsidR="00065FEA" w:rsidRPr="007515FC">
        <w:rPr>
          <w:rFonts w:asciiTheme="majorBidi" w:hAnsiTheme="majorBidi" w:cstheme="majorBidi"/>
          <w:color w:val="000000" w:themeColor="text1"/>
        </w:rPr>
        <w:t xml:space="preserve"> ÜNİVERSİTESİ</w:t>
      </w:r>
    </w:p>
    <w:p w14:paraId="7A9F466F" w14:textId="77777777" w:rsidR="00065FEA" w:rsidRPr="007515FC" w:rsidRDefault="00065FEA" w:rsidP="008512DD">
      <w:pPr>
        <w:pStyle w:val="KonuBal"/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rPr>
          <w:rFonts w:asciiTheme="majorBidi" w:hAnsiTheme="majorBidi" w:cstheme="majorBidi"/>
          <w:color w:val="000000" w:themeColor="text1"/>
        </w:rPr>
      </w:pPr>
      <w:r w:rsidRPr="007515FC">
        <w:rPr>
          <w:rFonts w:asciiTheme="majorBidi" w:hAnsiTheme="majorBidi" w:cstheme="majorBidi"/>
          <w:color w:val="000000" w:themeColor="text1"/>
        </w:rPr>
        <w:t xml:space="preserve">SAĞLIK </w:t>
      </w:r>
      <w:r w:rsidR="009952F7" w:rsidRPr="007515FC">
        <w:rPr>
          <w:rFonts w:asciiTheme="majorBidi" w:hAnsiTheme="majorBidi" w:cstheme="majorBidi"/>
          <w:color w:val="000000" w:themeColor="text1"/>
        </w:rPr>
        <w:t>BİLİMLERİ FAKÜLTESİ</w:t>
      </w:r>
    </w:p>
    <w:p w14:paraId="4B5E110D" w14:textId="77777777" w:rsidR="00FD105D" w:rsidRPr="007515FC" w:rsidRDefault="00FD105D" w:rsidP="008512DD">
      <w:pPr>
        <w:pStyle w:val="KonuBal"/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rPr>
          <w:rFonts w:asciiTheme="majorBidi" w:hAnsiTheme="majorBidi" w:cstheme="majorBidi"/>
          <w:color w:val="000000" w:themeColor="text1"/>
        </w:rPr>
      </w:pPr>
      <w:r w:rsidRPr="007515FC">
        <w:rPr>
          <w:rFonts w:asciiTheme="majorBidi" w:hAnsiTheme="majorBidi" w:cstheme="majorBidi"/>
          <w:color w:val="000000" w:themeColor="text1"/>
        </w:rPr>
        <w:t>EBELİK BÖLÜMÜ</w:t>
      </w:r>
    </w:p>
    <w:p w14:paraId="72C0FBF5" w14:textId="77777777" w:rsidR="00065FEA" w:rsidRPr="007515FC" w:rsidRDefault="00065FEA" w:rsidP="008512DD">
      <w:pPr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jc w:val="center"/>
        <w:rPr>
          <w:rFonts w:asciiTheme="majorBidi" w:hAnsiTheme="majorBidi" w:cstheme="majorBidi"/>
          <w:b/>
          <w:color w:val="000000" w:themeColor="text1"/>
        </w:rPr>
      </w:pPr>
    </w:p>
    <w:p w14:paraId="708ED6D8" w14:textId="77777777" w:rsidR="00F20264" w:rsidRPr="007515FC" w:rsidRDefault="00F20264" w:rsidP="008512DD">
      <w:pPr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jc w:val="center"/>
        <w:rPr>
          <w:rFonts w:asciiTheme="majorBidi" w:hAnsiTheme="majorBidi" w:cstheme="majorBidi"/>
          <w:b/>
          <w:color w:val="000000" w:themeColor="text1"/>
        </w:rPr>
      </w:pPr>
    </w:p>
    <w:p w14:paraId="0073F49D" w14:textId="77777777" w:rsidR="00BE58A6" w:rsidRPr="007515FC" w:rsidRDefault="00BE58A6" w:rsidP="003740B5">
      <w:pPr>
        <w:pStyle w:val="KonuBal"/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rPr>
          <w:rFonts w:asciiTheme="majorBidi" w:hAnsiTheme="majorBidi" w:cstheme="majorBidi"/>
          <w:color w:val="000000" w:themeColor="text1"/>
        </w:rPr>
      </w:pPr>
    </w:p>
    <w:p w14:paraId="06666B32" w14:textId="5907B951" w:rsidR="00065FEA" w:rsidRPr="007515FC" w:rsidRDefault="00C768DF" w:rsidP="008512DD">
      <w:pPr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jc w:val="center"/>
        <w:rPr>
          <w:rFonts w:asciiTheme="majorBidi" w:hAnsiTheme="majorBidi" w:cstheme="majorBidi"/>
          <w:b/>
          <w:color w:val="000000" w:themeColor="text1"/>
        </w:rPr>
      </w:pPr>
      <w:r w:rsidRPr="007515FC">
        <w:rPr>
          <w:rFonts w:asciiTheme="majorBidi" w:hAnsiTheme="majorBidi" w:cstheme="majorBidi"/>
          <w:b/>
          <w:color w:val="000000" w:themeColor="text1"/>
        </w:rPr>
        <w:t>BİRİNCİ BASAMAK UYGULAMA</w:t>
      </w:r>
      <w:r w:rsidR="007515FC">
        <w:rPr>
          <w:rFonts w:asciiTheme="majorBidi" w:hAnsiTheme="majorBidi" w:cstheme="majorBidi"/>
          <w:b/>
          <w:color w:val="000000" w:themeColor="text1"/>
        </w:rPr>
        <w:t>LARI</w:t>
      </w:r>
    </w:p>
    <w:p w14:paraId="222B10F2" w14:textId="77777777" w:rsidR="00065FEA" w:rsidRPr="007515FC" w:rsidRDefault="00065FEA" w:rsidP="008512DD">
      <w:pPr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jc w:val="center"/>
        <w:rPr>
          <w:rFonts w:asciiTheme="majorBidi" w:hAnsiTheme="majorBidi" w:cstheme="majorBidi"/>
          <w:b/>
          <w:color w:val="000000" w:themeColor="text1"/>
        </w:rPr>
      </w:pPr>
    </w:p>
    <w:p w14:paraId="6935CBB9" w14:textId="77777777" w:rsidR="00065FEA" w:rsidRPr="007515FC" w:rsidRDefault="00065FEA" w:rsidP="008512DD">
      <w:pPr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jc w:val="center"/>
        <w:rPr>
          <w:rFonts w:asciiTheme="majorBidi" w:hAnsiTheme="majorBidi" w:cstheme="majorBidi"/>
          <w:b/>
          <w:color w:val="000000" w:themeColor="text1"/>
        </w:rPr>
      </w:pPr>
    </w:p>
    <w:p w14:paraId="4FD57586" w14:textId="77777777" w:rsidR="009C2300" w:rsidRPr="007515FC" w:rsidRDefault="009C2300" w:rsidP="008512DD">
      <w:pPr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jc w:val="center"/>
        <w:rPr>
          <w:rFonts w:asciiTheme="majorBidi" w:hAnsiTheme="majorBidi" w:cstheme="majorBidi"/>
          <w:b/>
          <w:color w:val="000000" w:themeColor="text1"/>
        </w:rPr>
      </w:pPr>
    </w:p>
    <w:p w14:paraId="0475BD6D" w14:textId="77777777" w:rsidR="007515FC" w:rsidRPr="007515FC" w:rsidRDefault="007515FC" w:rsidP="008512DD">
      <w:pPr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jc w:val="center"/>
        <w:rPr>
          <w:rFonts w:asciiTheme="majorBidi" w:hAnsiTheme="majorBidi" w:cstheme="majorBidi"/>
          <w:b/>
          <w:color w:val="000000" w:themeColor="text1"/>
        </w:rPr>
      </w:pPr>
    </w:p>
    <w:p w14:paraId="6C171F75" w14:textId="192D33A0" w:rsidR="009C2300" w:rsidRPr="007515FC" w:rsidRDefault="007515FC" w:rsidP="008512DD">
      <w:pPr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jc w:val="center"/>
        <w:rPr>
          <w:rFonts w:asciiTheme="majorBidi" w:hAnsiTheme="majorBidi" w:cstheme="majorBidi"/>
          <w:b/>
          <w:color w:val="000000" w:themeColor="text1"/>
        </w:rPr>
      </w:pPr>
      <w:r>
        <w:rPr>
          <w:rFonts w:asciiTheme="majorBidi" w:hAnsiTheme="majorBidi" w:cstheme="majorBidi"/>
          <w:b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6223FFD" wp14:editId="0AB398DF">
                <wp:simplePos x="0" y="0"/>
                <wp:positionH relativeFrom="column">
                  <wp:posOffset>3314065</wp:posOffset>
                </wp:positionH>
                <wp:positionV relativeFrom="paragraph">
                  <wp:posOffset>213995</wp:posOffset>
                </wp:positionV>
                <wp:extent cx="2415540" cy="1310640"/>
                <wp:effectExtent l="0" t="0" r="22860" b="22860"/>
                <wp:wrapNone/>
                <wp:docPr id="15" name="Dikdörtgen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5540" cy="131064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A419C3" w14:textId="554FD4B2" w:rsidR="007515FC" w:rsidRPr="007515FC" w:rsidRDefault="007515FC" w:rsidP="007515F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7515FC">
                              <w:rPr>
                                <w:color w:val="000000" w:themeColor="text1"/>
                              </w:rPr>
                              <w:t>Fotograf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223FFD" id="Dikdörtgen 15" o:spid="_x0000_s1026" style="position:absolute;left:0;text-align:left;margin-left:260.95pt;margin-top:16.85pt;width:190.2pt;height:103.2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" fillcolor="#f2f2f2 [3052]" strokecolor="#a5a5a5 [2092]" strokeweight="2pt">
                <v:textbox>
                  <w:txbxContent>
                    <w:p w14:paraId="37A419C3" w14:textId="554FD4B2" w:rsidR="007515FC" w:rsidRPr="007515FC" w:rsidRDefault="007515FC" w:rsidP="007515FC">
                      <w:pPr>
                        <w:jc w:val="center"/>
                        <w:rPr>
                          <w:color w:val="000000" w:themeColor="text1"/>
                        </w:rPr>
                      </w:pPr>
                      <w:proofErr w:type="spellStart"/>
                      <w:r w:rsidRPr="007515FC">
                        <w:rPr>
                          <w:color w:val="000000" w:themeColor="text1"/>
                        </w:rPr>
                        <w:t>Fotograf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14:paraId="51F25227" w14:textId="77777777" w:rsidR="007515FC" w:rsidRPr="007515FC" w:rsidRDefault="007515FC" w:rsidP="007515FC">
      <w:pPr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rPr>
          <w:rFonts w:asciiTheme="majorBidi" w:hAnsiTheme="majorBidi" w:cstheme="majorBidi"/>
          <w:b/>
          <w:color w:val="000000" w:themeColor="text1"/>
        </w:rPr>
      </w:pPr>
      <w:r w:rsidRPr="007515FC">
        <w:rPr>
          <w:rFonts w:asciiTheme="majorBidi" w:hAnsiTheme="majorBidi" w:cstheme="majorBidi"/>
          <w:b/>
          <w:color w:val="000000" w:themeColor="text1"/>
        </w:rPr>
        <w:t>Öğrencinin Adı-Soyadı:</w:t>
      </w:r>
    </w:p>
    <w:p w14:paraId="584687FF" w14:textId="77777777" w:rsidR="007515FC" w:rsidRPr="007515FC" w:rsidRDefault="007515FC" w:rsidP="007515FC">
      <w:pPr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rPr>
          <w:rFonts w:asciiTheme="majorBidi" w:hAnsiTheme="majorBidi" w:cstheme="majorBidi"/>
          <w:b/>
          <w:color w:val="000000" w:themeColor="text1"/>
        </w:rPr>
      </w:pPr>
      <w:r w:rsidRPr="007515FC">
        <w:rPr>
          <w:rFonts w:asciiTheme="majorBidi" w:hAnsiTheme="majorBidi" w:cstheme="majorBidi"/>
          <w:b/>
          <w:color w:val="000000" w:themeColor="text1"/>
        </w:rPr>
        <w:t xml:space="preserve">Öğrenci No: </w:t>
      </w:r>
    </w:p>
    <w:p w14:paraId="24DC15B5" w14:textId="77777777" w:rsidR="007515FC" w:rsidRPr="007515FC" w:rsidRDefault="007515FC" w:rsidP="007515FC">
      <w:pPr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rPr>
          <w:rFonts w:asciiTheme="majorBidi" w:hAnsiTheme="majorBidi" w:cstheme="majorBidi"/>
          <w:b/>
          <w:color w:val="000000" w:themeColor="text1"/>
        </w:rPr>
      </w:pPr>
      <w:r w:rsidRPr="007515FC">
        <w:rPr>
          <w:rFonts w:asciiTheme="majorBidi" w:hAnsiTheme="majorBidi" w:cstheme="majorBidi"/>
          <w:b/>
          <w:color w:val="000000" w:themeColor="text1"/>
        </w:rPr>
        <w:t>İmza:</w:t>
      </w:r>
    </w:p>
    <w:p w14:paraId="0D239FD2" w14:textId="77777777" w:rsidR="00B35743" w:rsidRPr="007515FC" w:rsidRDefault="00B35743" w:rsidP="007515FC">
      <w:pPr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rPr>
          <w:rFonts w:asciiTheme="majorBidi" w:hAnsiTheme="majorBidi" w:cstheme="majorBidi"/>
          <w:b/>
          <w:color w:val="000000" w:themeColor="text1"/>
          <w:u w:val="single"/>
        </w:rPr>
      </w:pPr>
    </w:p>
    <w:p w14:paraId="2AB6E600" w14:textId="77777777" w:rsidR="00B35743" w:rsidRPr="007515FC" w:rsidRDefault="00B35743" w:rsidP="007515FC">
      <w:pPr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rPr>
          <w:rFonts w:asciiTheme="majorBidi" w:hAnsiTheme="majorBidi" w:cstheme="majorBidi"/>
          <w:b/>
          <w:color w:val="000000" w:themeColor="text1"/>
          <w:u w:val="single"/>
        </w:rPr>
      </w:pPr>
    </w:p>
    <w:p w14:paraId="45A25602" w14:textId="33F0A470" w:rsidR="00B35743" w:rsidRDefault="00B35743" w:rsidP="007515FC">
      <w:pPr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rPr>
          <w:rFonts w:asciiTheme="majorBidi" w:hAnsiTheme="majorBidi" w:cstheme="majorBidi"/>
          <w:b/>
          <w:color w:val="000000" w:themeColor="text1"/>
          <w:u w:val="single"/>
        </w:rPr>
      </w:pPr>
    </w:p>
    <w:p w14:paraId="31E12C1D" w14:textId="26661CB1" w:rsidR="007515FC" w:rsidRDefault="007515FC" w:rsidP="007515FC">
      <w:pPr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rPr>
          <w:rFonts w:asciiTheme="majorBidi" w:hAnsiTheme="majorBidi" w:cstheme="majorBidi"/>
          <w:b/>
          <w:color w:val="000000" w:themeColor="text1"/>
          <w:u w:val="single"/>
        </w:rPr>
      </w:pPr>
    </w:p>
    <w:p w14:paraId="36678912" w14:textId="185D4F57" w:rsidR="007515FC" w:rsidRDefault="007515FC" w:rsidP="007515FC">
      <w:pPr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rPr>
          <w:rFonts w:asciiTheme="majorBidi" w:hAnsiTheme="majorBidi" w:cstheme="majorBidi"/>
          <w:b/>
          <w:color w:val="000000" w:themeColor="text1"/>
          <w:u w:val="single"/>
        </w:rPr>
      </w:pPr>
    </w:p>
    <w:p w14:paraId="4EB97A32" w14:textId="77777777" w:rsidR="007515FC" w:rsidRPr="007515FC" w:rsidRDefault="007515FC" w:rsidP="007515FC">
      <w:pPr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rPr>
          <w:rFonts w:asciiTheme="majorBidi" w:hAnsiTheme="majorBidi" w:cstheme="majorBidi"/>
          <w:b/>
          <w:color w:val="000000" w:themeColor="text1"/>
          <w:u w:val="single"/>
        </w:rPr>
      </w:pPr>
    </w:p>
    <w:p w14:paraId="683D01A7" w14:textId="077555F0" w:rsidR="007515FC" w:rsidRPr="007515FC" w:rsidRDefault="007515FC" w:rsidP="007515FC">
      <w:pPr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rPr>
          <w:rFonts w:asciiTheme="majorBidi" w:hAnsiTheme="majorBidi" w:cstheme="majorBidi"/>
          <w:b/>
          <w:bCs/>
          <w:color w:val="000000" w:themeColor="text1"/>
        </w:rPr>
      </w:pPr>
      <w:r w:rsidRPr="007515FC">
        <w:rPr>
          <w:rFonts w:asciiTheme="majorBidi" w:hAnsiTheme="majorBidi" w:cstheme="majorBidi"/>
          <w:b/>
          <w:bCs/>
          <w:color w:val="000000" w:themeColor="text1"/>
        </w:rPr>
        <w:t xml:space="preserve">Sorumlu Öğretim Üyesi </w:t>
      </w:r>
    </w:p>
    <w:p w14:paraId="01FA3FD8" w14:textId="65B59923" w:rsidR="007515FC" w:rsidRPr="007515FC" w:rsidRDefault="004D3E04" w:rsidP="007515FC">
      <w:pPr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rPr>
          <w:rFonts w:asciiTheme="majorBidi" w:hAnsiTheme="majorBidi" w:cstheme="majorBidi"/>
          <w:b/>
          <w:bCs/>
          <w:color w:val="000000" w:themeColor="text1"/>
        </w:rPr>
      </w:pPr>
      <w:proofErr w:type="spellStart"/>
      <w:r>
        <w:rPr>
          <w:rFonts w:asciiTheme="majorBidi" w:hAnsiTheme="majorBidi" w:cstheme="majorBidi"/>
          <w:b/>
          <w:bCs/>
          <w:color w:val="000000" w:themeColor="text1"/>
        </w:rPr>
        <w:t>Prof</w:t>
      </w:r>
      <w:r w:rsidR="007515FC" w:rsidRPr="007515FC">
        <w:rPr>
          <w:rFonts w:asciiTheme="majorBidi" w:hAnsiTheme="majorBidi" w:cstheme="majorBidi"/>
          <w:b/>
          <w:bCs/>
          <w:color w:val="000000" w:themeColor="text1"/>
        </w:rPr>
        <w:t>.Dr</w:t>
      </w:r>
      <w:proofErr w:type="spellEnd"/>
      <w:r w:rsidR="007515FC" w:rsidRPr="007515FC">
        <w:rPr>
          <w:rFonts w:asciiTheme="majorBidi" w:hAnsiTheme="majorBidi" w:cstheme="majorBidi"/>
          <w:b/>
          <w:bCs/>
          <w:color w:val="000000" w:themeColor="text1"/>
        </w:rPr>
        <w:t>. Raziye ÖZDEMİR</w:t>
      </w:r>
    </w:p>
    <w:p w14:paraId="0FF45DB5" w14:textId="2FAEF239" w:rsidR="00065FEA" w:rsidRDefault="00065FEA" w:rsidP="003F06C3">
      <w:pPr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jc w:val="center"/>
        <w:rPr>
          <w:rFonts w:asciiTheme="majorBidi" w:hAnsiTheme="majorBidi" w:cstheme="majorBidi"/>
          <w:b/>
          <w:color w:val="000000" w:themeColor="text1"/>
          <w:u w:val="single"/>
        </w:rPr>
      </w:pPr>
    </w:p>
    <w:p w14:paraId="16DB136D" w14:textId="77777777" w:rsidR="006645CB" w:rsidRDefault="006645CB" w:rsidP="003F06C3">
      <w:pPr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jc w:val="center"/>
        <w:rPr>
          <w:rFonts w:asciiTheme="majorBidi" w:hAnsiTheme="majorBidi" w:cstheme="majorBidi"/>
          <w:b/>
          <w:color w:val="000000" w:themeColor="text1"/>
          <w:u w:val="single"/>
        </w:rPr>
      </w:pPr>
    </w:p>
    <w:p w14:paraId="21E66476" w14:textId="77777777" w:rsidR="006645CB" w:rsidRDefault="006645CB" w:rsidP="003F06C3">
      <w:pPr>
        <w:pBdr>
          <w:top w:val="thinThickThinSmallGap" w:sz="24" w:space="31" w:color="auto"/>
          <w:left w:val="thinThickThinSmallGap" w:sz="24" w:space="4" w:color="auto"/>
          <w:bottom w:val="thinThickThinSmallGap" w:sz="24" w:space="31" w:color="auto"/>
          <w:right w:val="thinThickThinSmallGap" w:sz="24" w:space="4" w:color="auto"/>
        </w:pBdr>
        <w:tabs>
          <w:tab w:val="left" w:pos="1620"/>
        </w:tabs>
        <w:spacing w:line="360" w:lineRule="auto"/>
        <w:jc w:val="center"/>
        <w:rPr>
          <w:rFonts w:asciiTheme="majorBidi" w:hAnsiTheme="majorBidi" w:cstheme="majorBidi"/>
          <w:b/>
          <w:color w:val="000000" w:themeColor="text1"/>
          <w:u w:val="single"/>
        </w:rPr>
      </w:pPr>
    </w:p>
    <w:p w14:paraId="059319AB" w14:textId="77777777" w:rsidR="00F12FF8" w:rsidRPr="007515FC" w:rsidRDefault="00F12FF8" w:rsidP="00F12FF8">
      <w:pPr>
        <w:spacing w:line="360" w:lineRule="auto"/>
        <w:ind w:left="360"/>
        <w:rPr>
          <w:rFonts w:asciiTheme="majorBidi" w:hAnsiTheme="majorBidi" w:cstheme="majorBidi"/>
          <w:b/>
          <w:bCs/>
          <w:color w:val="000000" w:themeColor="text1"/>
        </w:rPr>
      </w:pPr>
    </w:p>
    <w:p w14:paraId="170926B7" w14:textId="2FFC26FB" w:rsidR="009952F7" w:rsidRPr="007515FC" w:rsidRDefault="009952F7" w:rsidP="004C5016">
      <w:pPr>
        <w:spacing w:line="360" w:lineRule="auto"/>
        <w:rPr>
          <w:rFonts w:asciiTheme="majorBidi" w:hAnsiTheme="majorBidi" w:cstheme="majorBidi"/>
          <w:b/>
          <w:bCs/>
          <w:color w:val="000000" w:themeColor="text1"/>
        </w:rPr>
      </w:pPr>
    </w:p>
    <w:p w14:paraId="3BD34C7B" w14:textId="77777777" w:rsidR="009B515A" w:rsidRDefault="009B515A" w:rsidP="004C5016">
      <w:pPr>
        <w:spacing w:line="360" w:lineRule="auto"/>
        <w:rPr>
          <w:rFonts w:asciiTheme="majorBidi" w:hAnsiTheme="majorBidi" w:cstheme="majorBidi"/>
          <w:b/>
          <w:bCs/>
          <w:color w:val="000000" w:themeColor="text1"/>
        </w:rPr>
      </w:pPr>
    </w:p>
    <w:p w14:paraId="66D24473" w14:textId="77777777" w:rsidR="00642145" w:rsidRDefault="00642145" w:rsidP="004C5016">
      <w:pPr>
        <w:spacing w:line="360" w:lineRule="auto"/>
        <w:rPr>
          <w:rFonts w:asciiTheme="majorBidi" w:hAnsiTheme="majorBidi" w:cstheme="majorBidi"/>
          <w:b/>
          <w:bCs/>
          <w:color w:val="000000" w:themeColor="text1"/>
        </w:rPr>
      </w:pPr>
    </w:p>
    <w:p w14:paraId="209AF724" w14:textId="77777777" w:rsidR="00642145" w:rsidRDefault="00642145" w:rsidP="004C5016">
      <w:pPr>
        <w:spacing w:line="360" w:lineRule="auto"/>
        <w:rPr>
          <w:rFonts w:asciiTheme="majorBidi" w:hAnsiTheme="majorBidi" w:cstheme="majorBidi"/>
          <w:b/>
          <w:bCs/>
          <w:color w:val="000000" w:themeColor="text1"/>
        </w:rPr>
      </w:pPr>
    </w:p>
    <w:p w14:paraId="6CB5EFF6" w14:textId="77777777" w:rsidR="00642145" w:rsidRDefault="00642145" w:rsidP="004C5016">
      <w:pPr>
        <w:spacing w:line="360" w:lineRule="auto"/>
        <w:rPr>
          <w:rFonts w:asciiTheme="majorBidi" w:hAnsiTheme="majorBidi" w:cstheme="majorBidi"/>
          <w:b/>
          <w:bCs/>
          <w:color w:val="000000" w:themeColor="text1"/>
        </w:rPr>
      </w:pPr>
    </w:p>
    <w:p w14:paraId="5D34C6FF" w14:textId="77777777" w:rsidR="00642145" w:rsidRDefault="00642145" w:rsidP="004C5016">
      <w:pPr>
        <w:spacing w:line="360" w:lineRule="auto"/>
        <w:rPr>
          <w:rFonts w:asciiTheme="majorBidi" w:hAnsiTheme="majorBidi" w:cstheme="majorBidi"/>
          <w:b/>
          <w:bCs/>
          <w:color w:val="000000" w:themeColor="text1"/>
        </w:rPr>
      </w:pPr>
    </w:p>
    <w:p w14:paraId="71166F91" w14:textId="77777777" w:rsidR="00642145" w:rsidRDefault="00642145" w:rsidP="004C5016">
      <w:pPr>
        <w:spacing w:line="360" w:lineRule="auto"/>
        <w:rPr>
          <w:rFonts w:asciiTheme="majorBidi" w:hAnsiTheme="majorBidi" w:cstheme="majorBidi"/>
          <w:b/>
          <w:bCs/>
          <w:color w:val="000000" w:themeColor="text1"/>
        </w:rPr>
      </w:pPr>
    </w:p>
    <w:p w14:paraId="46354DBC" w14:textId="77777777" w:rsidR="00642145" w:rsidRDefault="00642145" w:rsidP="004C5016">
      <w:pPr>
        <w:spacing w:line="360" w:lineRule="auto"/>
        <w:rPr>
          <w:rFonts w:asciiTheme="majorBidi" w:hAnsiTheme="majorBidi" w:cstheme="majorBidi"/>
          <w:b/>
          <w:bCs/>
          <w:color w:val="000000" w:themeColor="text1"/>
        </w:rPr>
      </w:pPr>
    </w:p>
    <w:p w14:paraId="7C6A5511" w14:textId="0EBCEC7E" w:rsidR="00642145" w:rsidRDefault="00642145" w:rsidP="004C5016">
      <w:pPr>
        <w:spacing w:line="360" w:lineRule="auto"/>
        <w:rPr>
          <w:rFonts w:asciiTheme="majorBidi" w:hAnsiTheme="majorBidi" w:cstheme="majorBidi"/>
          <w:b/>
          <w:bCs/>
          <w:color w:val="000000" w:themeColor="text1"/>
        </w:rPr>
      </w:pPr>
      <w:r>
        <w:rPr>
          <w:rFonts w:asciiTheme="majorBidi" w:hAnsiTheme="majorBidi" w:cstheme="majorBidi"/>
          <w:b/>
          <w:bCs/>
          <w:color w:val="000000" w:themeColor="text1"/>
        </w:rPr>
        <w:t>GENEL KURALLAR</w:t>
      </w:r>
    </w:p>
    <w:p w14:paraId="096D139A" w14:textId="77777777" w:rsidR="00642145" w:rsidRPr="00642145" w:rsidRDefault="00642145" w:rsidP="00642145">
      <w:pPr>
        <w:numPr>
          <w:ilvl w:val="0"/>
          <w:numId w:val="20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642145">
        <w:rPr>
          <w:rFonts w:asciiTheme="majorBidi" w:hAnsiTheme="majorBidi" w:cstheme="majorBidi"/>
          <w:color w:val="000000" w:themeColor="text1"/>
        </w:rPr>
        <w:t xml:space="preserve">Günlük sekiz saat uygulama süresi, ilgili kuruluşun mesai saatlerine uyularak yürütülür. </w:t>
      </w:r>
    </w:p>
    <w:p w14:paraId="38959E76" w14:textId="77777777" w:rsidR="00642145" w:rsidRPr="00642145" w:rsidRDefault="00642145" w:rsidP="00642145">
      <w:pPr>
        <w:numPr>
          <w:ilvl w:val="0"/>
          <w:numId w:val="20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642145">
        <w:rPr>
          <w:rFonts w:asciiTheme="majorBidi" w:hAnsiTheme="majorBidi" w:cstheme="majorBidi"/>
          <w:color w:val="000000" w:themeColor="text1"/>
        </w:rPr>
        <w:t>Öğrenciler, ilgili kuruluşun kurallarına uymakla yükümlüdür.</w:t>
      </w:r>
    </w:p>
    <w:p w14:paraId="5EECF273" w14:textId="77777777" w:rsidR="00642145" w:rsidRPr="00642145" w:rsidRDefault="00642145" w:rsidP="00642145">
      <w:pPr>
        <w:numPr>
          <w:ilvl w:val="0"/>
          <w:numId w:val="20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642145">
        <w:rPr>
          <w:rFonts w:asciiTheme="majorBidi" w:hAnsiTheme="majorBidi" w:cstheme="majorBidi"/>
          <w:color w:val="000000" w:themeColor="text1"/>
        </w:rPr>
        <w:t>Öğrenciler uygulama alanlarını sorumlu öğretim elemanına/birim sorumlusuna bilgi vermeden uygulama yerini terk edemez ve değiştiremezler.</w:t>
      </w:r>
    </w:p>
    <w:p w14:paraId="431E20F6" w14:textId="77777777" w:rsidR="00642145" w:rsidRPr="00642145" w:rsidRDefault="00642145" w:rsidP="00642145">
      <w:pPr>
        <w:numPr>
          <w:ilvl w:val="0"/>
          <w:numId w:val="20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642145">
        <w:rPr>
          <w:rFonts w:asciiTheme="majorBidi" w:hAnsiTheme="majorBidi" w:cstheme="majorBidi"/>
          <w:color w:val="000000" w:themeColor="text1"/>
        </w:rPr>
        <w:t xml:space="preserve">Uygulamada üniforma giyilmesi ve öğrenci kimlik kartının üniforma üzerine takılması zorunludur. </w:t>
      </w:r>
    </w:p>
    <w:p w14:paraId="75E34884" w14:textId="77777777" w:rsidR="00642145" w:rsidRPr="00642145" w:rsidRDefault="00642145" w:rsidP="00642145">
      <w:pPr>
        <w:numPr>
          <w:ilvl w:val="0"/>
          <w:numId w:val="20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642145">
        <w:rPr>
          <w:rFonts w:asciiTheme="majorBidi" w:hAnsiTheme="majorBidi" w:cstheme="majorBidi"/>
          <w:color w:val="000000" w:themeColor="text1"/>
        </w:rPr>
        <w:t xml:space="preserve">Uygulama alanlarına hizmet verilen kişilere yönelik gerçekleştirilen işlemler sorumlu öğretim elemanının veya ilgili birimdeki sağlık çalışanlarının denetimi ve gözetimi altında yapılır. </w:t>
      </w:r>
    </w:p>
    <w:p w14:paraId="2B61F746" w14:textId="77777777" w:rsidR="00642145" w:rsidRPr="00642145" w:rsidRDefault="00642145" w:rsidP="00642145">
      <w:pPr>
        <w:numPr>
          <w:ilvl w:val="0"/>
          <w:numId w:val="20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642145">
        <w:rPr>
          <w:rFonts w:asciiTheme="majorBidi" w:hAnsiTheme="majorBidi" w:cstheme="majorBidi"/>
          <w:color w:val="000000" w:themeColor="text1"/>
        </w:rPr>
        <w:t>Öğrenciler, uygulamalar sırasında mesleki etik ilkelere bağlı kalmakla yükümlüdür.</w:t>
      </w:r>
    </w:p>
    <w:p w14:paraId="68581411" w14:textId="77777777" w:rsidR="00642145" w:rsidRPr="00642145" w:rsidRDefault="00642145" w:rsidP="00642145">
      <w:pPr>
        <w:numPr>
          <w:ilvl w:val="0"/>
          <w:numId w:val="20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642145">
        <w:rPr>
          <w:rFonts w:asciiTheme="majorBidi" w:hAnsiTheme="majorBidi" w:cstheme="majorBidi"/>
          <w:color w:val="000000" w:themeColor="text1"/>
        </w:rPr>
        <w:t xml:space="preserve">Öğrenciler, uygulama alanının fizik ortamını, işleyişini ve ilgili mevzuatı öğrenmekle yükümlüdür. </w:t>
      </w:r>
    </w:p>
    <w:p w14:paraId="1606AFA3" w14:textId="77777777" w:rsidR="00642145" w:rsidRPr="00642145" w:rsidRDefault="00642145" w:rsidP="00642145">
      <w:pPr>
        <w:numPr>
          <w:ilvl w:val="0"/>
          <w:numId w:val="20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642145">
        <w:rPr>
          <w:rFonts w:asciiTheme="majorBidi" w:hAnsiTheme="majorBidi" w:cstheme="majorBidi"/>
          <w:color w:val="000000" w:themeColor="text1"/>
        </w:rPr>
        <w:t xml:space="preserve">Öğrenciler, uygulamalar sırasında sağlık ekibi ile iş birliği içinde çalışmakla ve saygıya dayalı etkileşim kurmakla yükümlüdür. </w:t>
      </w:r>
    </w:p>
    <w:p w14:paraId="198CC36E" w14:textId="77777777" w:rsidR="00642145" w:rsidRPr="00642145" w:rsidRDefault="00642145" w:rsidP="00642145">
      <w:pPr>
        <w:numPr>
          <w:ilvl w:val="0"/>
          <w:numId w:val="20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642145">
        <w:rPr>
          <w:rFonts w:asciiTheme="majorBidi" w:hAnsiTheme="majorBidi" w:cstheme="majorBidi"/>
          <w:color w:val="000000" w:themeColor="text1"/>
        </w:rPr>
        <w:t>Hizmet verilen toplumun tanıma ve sağlığın sosyal belirleyicilerini dikkate alma konusunda çalışma yapılmalıdır.</w:t>
      </w:r>
    </w:p>
    <w:p w14:paraId="483203D0" w14:textId="77777777" w:rsidR="00642145" w:rsidRPr="00642145" w:rsidRDefault="00642145" w:rsidP="00642145">
      <w:pPr>
        <w:numPr>
          <w:ilvl w:val="0"/>
          <w:numId w:val="20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642145">
        <w:rPr>
          <w:rFonts w:asciiTheme="majorBidi" w:hAnsiTheme="majorBidi" w:cstheme="majorBidi"/>
          <w:color w:val="000000" w:themeColor="text1"/>
        </w:rPr>
        <w:t xml:space="preserve">Öğrenciler, uygulama sırasında karşılaştıkları sorunları sorumlu öğretim elemanına iletmelidir. </w:t>
      </w:r>
    </w:p>
    <w:p w14:paraId="41C92CE3" w14:textId="77777777" w:rsidR="00642145" w:rsidRPr="00642145" w:rsidRDefault="00642145" w:rsidP="00642145">
      <w:pPr>
        <w:numPr>
          <w:ilvl w:val="0"/>
          <w:numId w:val="20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642145">
        <w:rPr>
          <w:rFonts w:asciiTheme="majorBidi" w:hAnsiTheme="majorBidi" w:cstheme="majorBidi"/>
          <w:color w:val="000000" w:themeColor="text1"/>
        </w:rPr>
        <w:t>Öğrenciler kurum yönetiminin belirlemiş olduğu bilgi güvenliği, hasta mahremiyeti ve hasta hakları kurallarına uymak zorunda olup öğrenmiş olduğu bilgiyi üçüncü şahıslara açıklayamazlar.</w:t>
      </w:r>
    </w:p>
    <w:p w14:paraId="5DCBD0A3" w14:textId="77777777" w:rsidR="00642145" w:rsidRPr="00642145" w:rsidRDefault="00642145" w:rsidP="00642145">
      <w:pPr>
        <w:numPr>
          <w:ilvl w:val="0"/>
          <w:numId w:val="20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642145">
        <w:rPr>
          <w:rFonts w:asciiTheme="majorBidi" w:hAnsiTheme="majorBidi" w:cstheme="majorBidi"/>
          <w:color w:val="000000" w:themeColor="text1"/>
        </w:rPr>
        <w:t>Uygulamalarda cep telefonu gibi elektronik aletler sessiz konumda tutulmalıdır.</w:t>
      </w:r>
    </w:p>
    <w:p w14:paraId="563D7CA6" w14:textId="77777777" w:rsidR="00642145" w:rsidRDefault="00642145" w:rsidP="004C5016">
      <w:pPr>
        <w:spacing w:line="360" w:lineRule="auto"/>
        <w:rPr>
          <w:rFonts w:asciiTheme="majorBidi" w:hAnsiTheme="majorBidi" w:cstheme="majorBidi"/>
          <w:b/>
          <w:bCs/>
          <w:color w:val="000000" w:themeColor="text1"/>
        </w:rPr>
      </w:pPr>
    </w:p>
    <w:p w14:paraId="47952A51" w14:textId="77777777" w:rsidR="002F51FE" w:rsidRDefault="002F51FE" w:rsidP="004C5016">
      <w:pPr>
        <w:spacing w:line="360" w:lineRule="auto"/>
        <w:rPr>
          <w:rFonts w:asciiTheme="majorBidi" w:hAnsiTheme="majorBidi" w:cstheme="majorBidi"/>
          <w:b/>
          <w:bCs/>
          <w:color w:val="000000" w:themeColor="text1"/>
        </w:rPr>
      </w:pPr>
    </w:p>
    <w:p w14:paraId="50F03B5C" w14:textId="77777777" w:rsidR="002F51FE" w:rsidRDefault="002F51FE" w:rsidP="004C5016">
      <w:pPr>
        <w:spacing w:line="360" w:lineRule="auto"/>
        <w:rPr>
          <w:rFonts w:asciiTheme="majorBidi" w:hAnsiTheme="majorBidi" w:cstheme="majorBidi"/>
          <w:b/>
          <w:bCs/>
          <w:color w:val="000000" w:themeColor="text1"/>
        </w:rPr>
      </w:pPr>
    </w:p>
    <w:p w14:paraId="56935575" w14:textId="77777777" w:rsidR="002F51FE" w:rsidRDefault="002F51FE" w:rsidP="004C5016">
      <w:pPr>
        <w:spacing w:line="360" w:lineRule="auto"/>
        <w:rPr>
          <w:rFonts w:asciiTheme="majorBidi" w:hAnsiTheme="majorBidi" w:cstheme="majorBidi"/>
          <w:b/>
          <w:bCs/>
          <w:color w:val="000000" w:themeColor="text1"/>
        </w:rPr>
      </w:pPr>
    </w:p>
    <w:p w14:paraId="237D08DD" w14:textId="77777777" w:rsidR="002F51FE" w:rsidRDefault="002F51FE" w:rsidP="004C5016">
      <w:pPr>
        <w:spacing w:line="360" w:lineRule="auto"/>
        <w:rPr>
          <w:rFonts w:asciiTheme="majorBidi" w:hAnsiTheme="majorBidi" w:cstheme="majorBidi"/>
          <w:b/>
          <w:bCs/>
          <w:color w:val="000000" w:themeColor="text1"/>
        </w:rPr>
      </w:pPr>
    </w:p>
    <w:p w14:paraId="70FB850E" w14:textId="77777777" w:rsidR="002F51FE" w:rsidRDefault="002F51FE" w:rsidP="004C5016">
      <w:pPr>
        <w:spacing w:line="360" w:lineRule="auto"/>
        <w:rPr>
          <w:rFonts w:asciiTheme="majorBidi" w:hAnsiTheme="majorBidi" w:cstheme="majorBidi"/>
          <w:b/>
          <w:bCs/>
          <w:color w:val="000000" w:themeColor="text1"/>
        </w:rPr>
      </w:pPr>
    </w:p>
    <w:p w14:paraId="344C1552" w14:textId="77777777" w:rsidR="002F51FE" w:rsidRPr="007515FC" w:rsidRDefault="002F51FE" w:rsidP="004C5016">
      <w:pPr>
        <w:spacing w:line="360" w:lineRule="auto"/>
        <w:rPr>
          <w:rFonts w:asciiTheme="majorBidi" w:hAnsiTheme="majorBidi" w:cstheme="majorBidi"/>
          <w:b/>
          <w:bCs/>
          <w:color w:val="000000" w:themeColor="text1"/>
        </w:rPr>
        <w:sectPr w:rsidR="002F51FE" w:rsidRPr="007515FC" w:rsidSect="00746AC7">
          <w:footerReference w:type="even" r:id="rId8"/>
          <w:footerReference w:type="default" r:id="rId9"/>
          <w:type w:val="continuous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D25281C" w14:textId="04092CE4" w:rsidR="00E53738" w:rsidRPr="00E53738" w:rsidRDefault="00E53738" w:rsidP="00E53738">
      <w:pPr>
        <w:pStyle w:val="KonuBal"/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tabs>
          <w:tab w:val="left" w:pos="0"/>
          <w:tab w:val="left" w:pos="900"/>
        </w:tabs>
        <w:spacing w:line="360" w:lineRule="auto"/>
        <w:rPr>
          <w:rFonts w:asciiTheme="majorBidi" w:hAnsiTheme="majorBidi" w:cstheme="majorBidi"/>
          <w:bCs/>
          <w:color w:val="000000" w:themeColor="text1"/>
        </w:rPr>
      </w:pPr>
      <w:bookmarkStart w:id="0" w:name="_Hlk263616"/>
      <w:r w:rsidRPr="00E53738">
        <w:rPr>
          <w:rFonts w:asciiTheme="majorBidi" w:hAnsiTheme="majorBidi" w:cstheme="majorBidi"/>
          <w:bCs/>
          <w:color w:val="000000" w:themeColor="text1"/>
        </w:rPr>
        <w:lastRenderedPageBreak/>
        <w:t>BİRİNCİ BASAMAK TANITIM FORMU</w:t>
      </w:r>
      <w:r w:rsidR="004801A2">
        <w:rPr>
          <w:rFonts w:asciiTheme="majorBidi" w:hAnsiTheme="majorBidi" w:cstheme="majorBidi"/>
          <w:bCs/>
          <w:color w:val="000000" w:themeColor="text1"/>
        </w:rPr>
        <w:t xml:space="preserve"> </w:t>
      </w:r>
    </w:p>
    <w:bookmarkEnd w:id="0"/>
    <w:p w14:paraId="129FEFBF" w14:textId="77777777" w:rsidR="002F51FE" w:rsidRDefault="002F51FE" w:rsidP="00E53738">
      <w:pPr>
        <w:pStyle w:val="KonuBal"/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tabs>
          <w:tab w:val="left" w:pos="0"/>
          <w:tab w:val="left" w:pos="900"/>
        </w:tabs>
        <w:spacing w:line="360" w:lineRule="auto"/>
        <w:jc w:val="left"/>
        <w:rPr>
          <w:rFonts w:asciiTheme="majorBidi" w:hAnsiTheme="majorBidi" w:cstheme="majorBidi"/>
          <w:bCs/>
          <w:color w:val="000000" w:themeColor="text1"/>
        </w:rPr>
      </w:pPr>
    </w:p>
    <w:p w14:paraId="28AA83DE" w14:textId="66EC4F02" w:rsidR="001C03F4" w:rsidRPr="007515FC" w:rsidRDefault="00862437" w:rsidP="00E53738">
      <w:pPr>
        <w:pStyle w:val="KonuBal"/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tabs>
          <w:tab w:val="left" w:pos="0"/>
          <w:tab w:val="left" w:pos="900"/>
        </w:tabs>
        <w:spacing w:line="360" w:lineRule="auto"/>
        <w:jc w:val="left"/>
        <w:rPr>
          <w:rFonts w:asciiTheme="majorBidi" w:hAnsiTheme="majorBidi" w:cstheme="majorBidi"/>
          <w:color w:val="000000" w:themeColor="text1"/>
        </w:rPr>
      </w:pPr>
      <w:r w:rsidRPr="007515FC">
        <w:rPr>
          <w:rFonts w:asciiTheme="majorBidi" w:hAnsiTheme="majorBidi" w:cstheme="majorBidi"/>
          <w:bCs/>
          <w:color w:val="000000" w:themeColor="text1"/>
        </w:rPr>
        <w:t xml:space="preserve">Öğrencinin </w:t>
      </w:r>
      <w:r w:rsidRPr="007515FC">
        <w:rPr>
          <w:rFonts w:asciiTheme="majorBidi" w:hAnsiTheme="majorBidi" w:cstheme="majorBidi"/>
          <w:color w:val="000000" w:themeColor="text1"/>
        </w:rPr>
        <w:t>Adı-Soyadı:</w:t>
      </w:r>
    </w:p>
    <w:p w14:paraId="3091A501" w14:textId="77777777" w:rsidR="000B3C1B" w:rsidRPr="007515FC" w:rsidRDefault="000B3C1B" w:rsidP="00E53738">
      <w:pPr>
        <w:pStyle w:val="KonuBal"/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tabs>
          <w:tab w:val="left" w:pos="0"/>
          <w:tab w:val="left" w:pos="900"/>
        </w:tabs>
        <w:spacing w:line="360" w:lineRule="auto"/>
        <w:jc w:val="left"/>
        <w:rPr>
          <w:rFonts w:asciiTheme="majorBidi" w:hAnsiTheme="majorBidi" w:cstheme="majorBidi"/>
          <w:color w:val="000000" w:themeColor="text1"/>
        </w:rPr>
      </w:pPr>
      <w:r w:rsidRPr="007515FC">
        <w:rPr>
          <w:rFonts w:asciiTheme="majorBidi" w:hAnsiTheme="majorBidi" w:cstheme="majorBidi"/>
          <w:color w:val="000000" w:themeColor="text1"/>
        </w:rPr>
        <w:t>Uygulama Yeri:</w:t>
      </w:r>
    </w:p>
    <w:p w14:paraId="05CAC442" w14:textId="77777777" w:rsidR="00E53738" w:rsidRPr="007515FC" w:rsidRDefault="00E53738" w:rsidP="00E53738">
      <w:pPr>
        <w:pStyle w:val="KonuBal"/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jc w:val="left"/>
        <w:rPr>
          <w:rFonts w:asciiTheme="majorBidi" w:hAnsiTheme="majorBidi" w:cstheme="majorBidi"/>
          <w:color w:val="000000" w:themeColor="text1"/>
        </w:rPr>
      </w:pPr>
      <w:r w:rsidRPr="007515FC">
        <w:rPr>
          <w:rFonts w:asciiTheme="majorBidi" w:hAnsiTheme="majorBidi" w:cstheme="majorBidi"/>
          <w:bCs/>
          <w:color w:val="000000" w:themeColor="text1"/>
        </w:rPr>
        <w:t>Tarih:</w:t>
      </w:r>
    </w:p>
    <w:p w14:paraId="46ADBDEF" w14:textId="77777777" w:rsidR="00E53738" w:rsidRDefault="00E53738" w:rsidP="00E53738">
      <w:pPr>
        <w:pStyle w:val="KonuBal"/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tabs>
          <w:tab w:val="left" w:pos="0"/>
          <w:tab w:val="left" w:pos="900"/>
        </w:tabs>
        <w:spacing w:line="360" w:lineRule="auto"/>
        <w:jc w:val="left"/>
        <w:rPr>
          <w:rFonts w:asciiTheme="majorBidi" w:hAnsiTheme="majorBidi" w:cstheme="majorBidi"/>
          <w:color w:val="000000" w:themeColor="text1"/>
        </w:rPr>
      </w:pPr>
    </w:p>
    <w:p w14:paraId="5E73EA88" w14:textId="1C7AFFE7" w:rsidR="008C7D29" w:rsidRPr="007515FC" w:rsidRDefault="00E53738" w:rsidP="00E53738">
      <w:pPr>
        <w:pStyle w:val="KonuBal"/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tabs>
          <w:tab w:val="left" w:pos="0"/>
          <w:tab w:val="left" w:pos="900"/>
        </w:tabs>
        <w:spacing w:line="360" w:lineRule="auto"/>
        <w:jc w:val="left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 w:themeColor="text1"/>
        </w:rPr>
        <w:t xml:space="preserve">1. </w:t>
      </w:r>
      <w:r w:rsidR="008C7D29" w:rsidRPr="007515FC">
        <w:rPr>
          <w:rFonts w:asciiTheme="majorBidi" w:hAnsiTheme="majorBidi" w:cstheme="majorBidi"/>
          <w:color w:val="000000" w:themeColor="text1"/>
        </w:rPr>
        <w:t xml:space="preserve">Sağlık </w:t>
      </w:r>
      <w:r w:rsidRPr="007515FC">
        <w:rPr>
          <w:rFonts w:asciiTheme="majorBidi" w:hAnsiTheme="majorBidi" w:cstheme="majorBidi"/>
          <w:color w:val="000000" w:themeColor="text1"/>
        </w:rPr>
        <w:t>kuruluşunun genel özellikleri</w:t>
      </w:r>
      <w:r w:rsidR="006645CB">
        <w:rPr>
          <w:rFonts w:asciiTheme="majorBidi" w:hAnsiTheme="majorBidi" w:cstheme="majorBidi"/>
          <w:color w:val="000000" w:themeColor="text1"/>
        </w:rPr>
        <w:t xml:space="preserve"> (fiziki koşulları, ulaşım, </w:t>
      </w:r>
      <w:r w:rsidR="006645CB" w:rsidRPr="007515FC">
        <w:rPr>
          <w:rFonts w:asciiTheme="majorBidi" w:hAnsiTheme="majorBidi" w:cstheme="majorBidi"/>
          <w:color w:val="000000" w:themeColor="text1"/>
        </w:rPr>
        <w:t>personel sayısı</w:t>
      </w:r>
      <w:r w:rsidR="006645CB">
        <w:rPr>
          <w:rFonts w:asciiTheme="majorBidi" w:hAnsiTheme="majorBidi" w:cstheme="majorBidi"/>
          <w:color w:val="000000" w:themeColor="text1"/>
        </w:rPr>
        <w:t xml:space="preserve"> ve mesleki özellikleri)</w:t>
      </w:r>
      <w:r w:rsidRPr="007515FC">
        <w:rPr>
          <w:rFonts w:asciiTheme="majorBidi" w:hAnsiTheme="majorBidi" w:cstheme="majorBidi"/>
          <w:color w:val="000000" w:themeColor="text1"/>
        </w:rPr>
        <w:t>:</w:t>
      </w:r>
    </w:p>
    <w:p w14:paraId="1FF95513" w14:textId="77777777" w:rsidR="008C7D29" w:rsidRPr="007515FC" w:rsidRDefault="008C7D29" w:rsidP="00E53738">
      <w:pPr>
        <w:pStyle w:val="KonuBal"/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tabs>
          <w:tab w:val="left" w:pos="0"/>
          <w:tab w:val="left" w:pos="900"/>
        </w:tabs>
        <w:spacing w:line="360" w:lineRule="auto"/>
        <w:jc w:val="left"/>
        <w:rPr>
          <w:rFonts w:asciiTheme="majorBidi" w:hAnsiTheme="majorBidi" w:cstheme="majorBidi"/>
          <w:color w:val="000000" w:themeColor="text1"/>
        </w:rPr>
      </w:pPr>
    </w:p>
    <w:p w14:paraId="3B41826F" w14:textId="464ED01B" w:rsidR="008C7D29" w:rsidRDefault="008C7D29" w:rsidP="00E53738">
      <w:pPr>
        <w:pStyle w:val="KonuBal"/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tabs>
          <w:tab w:val="left" w:pos="0"/>
          <w:tab w:val="left" w:pos="900"/>
        </w:tabs>
        <w:spacing w:line="360" w:lineRule="auto"/>
        <w:jc w:val="left"/>
        <w:rPr>
          <w:rFonts w:asciiTheme="majorBidi" w:hAnsiTheme="majorBidi" w:cstheme="majorBidi"/>
          <w:color w:val="000000" w:themeColor="text1"/>
        </w:rPr>
      </w:pPr>
    </w:p>
    <w:p w14:paraId="402862D4" w14:textId="77777777" w:rsidR="00B35743" w:rsidRPr="007515FC" w:rsidRDefault="00B35743" w:rsidP="00E53738">
      <w:pPr>
        <w:pStyle w:val="KonuBal"/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tabs>
          <w:tab w:val="left" w:pos="0"/>
          <w:tab w:val="left" w:pos="900"/>
        </w:tabs>
        <w:spacing w:line="360" w:lineRule="auto"/>
        <w:rPr>
          <w:rFonts w:asciiTheme="majorBidi" w:hAnsiTheme="majorBidi" w:cstheme="majorBidi"/>
          <w:color w:val="000000" w:themeColor="text1"/>
        </w:rPr>
      </w:pPr>
    </w:p>
    <w:p w14:paraId="686424FF" w14:textId="77777777" w:rsidR="00EC7ECF" w:rsidRDefault="00EC7ECF" w:rsidP="00E53738">
      <w:pPr>
        <w:pStyle w:val="KonuBal"/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tabs>
          <w:tab w:val="left" w:pos="0"/>
          <w:tab w:val="left" w:pos="900"/>
        </w:tabs>
        <w:spacing w:line="360" w:lineRule="auto"/>
        <w:jc w:val="left"/>
        <w:rPr>
          <w:rFonts w:asciiTheme="majorBidi" w:hAnsiTheme="majorBidi" w:cstheme="majorBidi"/>
          <w:color w:val="000000" w:themeColor="text1"/>
        </w:rPr>
      </w:pPr>
    </w:p>
    <w:p w14:paraId="4F5F458F" w14:textId="77777777" w:rsidR="005E75EA" w:rsidRDefault="005E75EA" w:rsidP="00E53738">
      <w:pPr>
        <w:pStyle w:val="KonuBal"/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tabs>
          <w:tab w:val="left" w:pos="0"/>
          <w:tab w:val="left" w:pos="900"/>
        </w:tabs>
        <w:spacing w:line="360" w:lineRule="auto"/>
        <w:jc w:val="left"/>
        <w:rPr>
          <w:rFonts w:asciiTheme="majorBidi" w:hAnsiTheme="majorBidi" w:cstheme="majorBidi"/>
          <w:color w:val="000000" w:themeColor="text1"/>
        </w:rPr>
      </w:pPr>
    </w:p>
    <w:p w14:paraId="2FA21229" w14:textId="77777777" w:rsidR="005E75EA" w:rsidRDefault="005E75EA" w:rsidP="00E53738">
      <w:pPr>
        <w:pStyle w:val="KonuBal"/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tabs>
          <w:tab w:val="left" w:pos="0"/>
          <w:tab w:val="left" w:pos="900"/>
        </w:tabs>
        <w:spacing w:line="360" w:lineRule="auto"/>
        <w:jc w:val="left"/>
        <w:rPr>
          <w:rFonts w:asciiTheme="majorBidi" w:hAnsiTheme="majorBidi" w:cstheme="majorBidi"/>
          <w:color w:val="000000" w:themeColor="text1"/>
        </w:rPr>
      </w:pPr>
    </w:p>
    <w:p w14:paraId="3BCF42AE" w14:textId="77777777" w:rsidR="005E75EA" w:rsidRPr="007515FC" w:rsidRDefault="005E75EA" w:rsidP="00E53738">
      <w:pPr>
        <w:pStyle w:val="KonuBal"/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tabs>
          <w:tab w:val="left" w:pos="0"/>
          <w:tab w:val="left" w:pos="900"/>
        </w:tabs>
        <w:spacing w:line="360" w:lineRule="auto"/>
        <w:jc w:val="left"/>
        <w:rPr>
          <w:rFonts w:asciiTheme="majorBidi" w:hAnsiTheme="majorBidi" w:cstheme="majorBidi"/>
          <w:color w:val="000000" w:themeColor="text1"/>
        </w:rPr>
      </w:pPr>
    </w:p>
    <w:p w14:paraId="64EC3D80" w14:textId="77777777" w:rsidR="00EC7ECF" w:rsidRPr="007515FC" w:rsidRDefault="00EC7ECF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</w:rPr>
      </w:pPr>
    </w:p>
    <w:p w14:paraId="560042CC" w14:textId="77777777" w:rsidR="00EC7ECF" w:rsidRPr="007515FC" w:rsidRDefault="00EC7ECF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jc w:val="right"/>
        <w:rPr>
          <w:rFonts w:asciiTheme="majorBidi" w:hAnsiTheme="majorBidi" w:cstheme="majorBidi"/>
          <w:b/>
        </w:rPr>
      </w:pPr>
    </w:p>
    <w:p w14:paraId="301548CB" w14:textId="3C304603" w:rsidR="00E53738" w:rsidRDefault="00F22286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</w:rPr>
        <w:t>2</w:t>
      </w:r>
      <w:r w:rsidR="00E53738">
        <w:rPr>
          <w:rFonts w:asciiTheme="majorBidi" w:hAnsiTheme="majorBidi" w:cstheme="majorBidi"/>
          <w:b/>
        </w:rPr>
        <w:t xml:space="preserve">. </w:t>
      </w:r>
      <w:r w:rsidR="00EC7ECF" w:rsidRPr="007515FC">
        <w:rPr>
          <w:rFonts w:asciiTheme="majorBidi" w:hAnsiTheme="majorBidi" w:cstheme="majorBidi"/>
          <w:b/>
        </w:rPr>
        <w:t xml:space="preserve">Sağlık </w:t>
      </w:r>
      <w:r w:rsidR="00E53738" w:rsidRPr="007515FC">
        <w:rPr>
          <w:rFonts w:asciiTheme="majorBidi" w:hAnsiTheme="majorBidi" w:cstheme="majorBidi"/>
          <w:b/>
        </w:rPr>
        <w:t>kuruluşunda anne ve çocuk sağlığına yönelik verilen hizmetler:</w:t>
      </w:r>
    </w:p>
    <w:p w14:paraId="115F0E8D" w14:textId="06BDF8A4" w:rsidR="00E53738" w:rsidRDefault="00E53738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40F84EA5" w14:textId="10EDEA15" w:rsidR="00E53738" w:rsidRDefault="00E53738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1239EED0" w14:textId="538B6A78" w:rsidR="00E53738" w:rsidRDefault="00E53738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26804D52" w14:textId="23230075" w:rsidR="00E53738" w:rsidRDefault="00E53738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75E43A41" w14:textId="77777777" w:rsidR="005E75EA" w:rsidRDefault="005E75EA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279195E6" w14:textId="77777777" w:rsidR="005E75EA" w:rsidRDefault="005E75EA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10D54ECA" w14:textId="623C5D65" w:rsidR="00E53738" w:rsidRDefault="00E53738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074D3E4E" w14:textId="77777777" w:rsidR="005E75EA" w:rsidRDefault="005E75EA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15CF661E" w14:textId="77777777" w:rsidR="005E75EA" w:rsidRDefault="005E75EA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164D8F12" w14:textId="77777777" w:rsidR="005E75EA" w:rsidRDefault="005E75EA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054EC077" w14:textId="77777777" w:rsidR="005E75EA" w:rsidRDefault="005E75EA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0D6E4922" w14:textId="77777777" w:rsidR="005E75EA" w:rsidRDefault="005E75EA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05DC88B0" w14:textId="77777777" w:rsidR="005E75EA" w:rsidRDefault="005E75EA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28111EC9" w14:textId="77777777" w:rsidR="005E75EA" w:rsidRDefault="005E75EA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54273A7C" w14:textId="04FC6F81" w:rsidR="004A5165" w:rsidRDefault="00F22286" w:rsidP="00057751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</w:rPr>
        <w:t>3</w:t>
      </w:r>
      <w:r w:rsidR="004A5165">
        <w:rPr>
          <w:rFonts w:asciiTheme="majorBidi" w:hAnsiTheme="majorBidi" w:cstheme="majorBidi"/>
          <w:b/>
        </w:rPr>
        <w:t xml:space="preserve">. Birimde çalışırken </w:t>
      </w:r>
      <w:r w:rsidR="007721A6">
        <w:rPr>
          <w:rFonts w:asciiTheme="majorBidi" w:hAnsiTheme="majorBidi" w:cstheme="majorBidi"/>
          <w:b/>
        </w:rPr>
        <w:t>kazan</w:t>
      </w:r>
      <w:r w:rsidR="00C90552">
        <w:rPr>
          <w:rFonts w:asciiTheme="majorBidi" w:hAnsiTheme="majorBidi" w:cstheme="majorBidi"/>
          <w:b/>
        </w:rPr>
        <w:t>dığınız</w:t>
      </w:r>
      <w:r w:rsidR="007721A6">
        <w:rPr>
          <w:rFonts w:asciiTheme="majorBidi" w:hAnsiTheme="majorBidi" w:cstheme="majorBidi"/>
          <w:b/>
        </w:rPr>
        <w:t xml:space="preserve"> bilgi ve beceriler (detaylı anlatınız)</w:t>
      </w:r>
      <w:r w:rsidR="00D34815" w:rsidRPr="00D34815">
        <w:rPr>
          <w:rFonts w:asciiTheme="majorBidi" w:hAnsiTheme="majorBidi" w:cstheme="majorBidi"/>
          <w:b/>
        </w:rPr>
        <w:t xml:space="preserve"> </w:t>
      </w:r>
    </w:p>
    <w:p w14:paraId="577D0518" w14:textId="1F69653F" w:rsidR="004A5165" w:rsidRDefault="004A5165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</w:rPr>
        <w:t xml:space="preserve"> </w:t>
      </w:r>
    </w:p>
    <w:p w14:paraId="01DF4182" w14:textId="77777777" w:rsidR="00EC2DA0" w:rsidRDefault="00EC2DA0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40D7C681" w14:textId="30E72266" w:rsidR="00E53738" w:rsidRDefault="00E53738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2EE00486" w14:textId="77777777" w:rsidR="005E75EA" w:rsidRDefault="005E75EA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043171CA" w14:textId="77777777" w:rsidR="005E75EA" w:rsidRDefault="005E75EA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736E6AE3" w14:textId="77777777" w:rsidR="005E75EA" w:rsidRDefault="005E75EA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2F08BF6D" w14:textId="77777777" w:rsidR="005E75EA" w:rsidRDefault="005E75EA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2A064D3A" w14:textId="77777777" w:rsidR="005E75EA" w:rsidRDefault="005E75EA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3CEE5775" w14:textId="77777777" w:rsidR="005E75EA" w:rsidRDefault="005E75EA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2ABFD0AA" w14:textId="77777777" w:rsidR="005E75EA" w:rsidRDefault="005E75EA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0313D2B6" w14:textId="77777777" w:rsidR="005E75EA" w:rsidRDefault="005E75EA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719FA4E4" w14:textId="77777777" w:rsidR="006645CB" w:rsidRDefault="006645CB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65979A59" w14:textId="77777777" w:rsidR="006645CB" w:rsidRDefault="006645CB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200B48FC" w14:textId="77777777" w:rsidR="005E75EA" w:rsidRDefault="005E75EA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3185FE88" w14:textId="77777777" w:rsidR="005E75EA" w:rsidRDefault="005E75EA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329182FF" w14:textId="77777777" w:rsidR="005E75EA" w:rsidRDefault="005E75EA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2CF22246" w14:textId="77777777" w:rsidR="005E75EA" w:rsidRDefault="005E75EA" w:rsidP="00E5373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Fonts w:asciiTheme="majorBidi" w:hAnsiTheme="majorBidi" w:cstheme="majorBidi"/>
          <w:b/>
        </w:rPr>
      </w:pPr>
    </w:p>
    <w:p w14:paraId="537643F7" w14:textId="77777777" w:rsidR="005E75EA" w:rsidRDefault="005E75EA" w:rsidP="00E64BF5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jc w:val="right"/>
        <w:rPr>
          <w:rFonts w:asciiTheme="majorBidi" w:hAnsiTheme="majorBidi" w:cstheme="majorBidi"/>
          <w:b/>
        </w:rPr>
      </w:pPr>
    </w:p>
    <w:p w14:paraId="53C5D903" w14:textId="77777777" w:rsidR="00E64BF5" w:rsidRDefault="00E64BF5" w:rsidP="00E64BF5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jc w:val="right"/>
        <w:rPr>
          <w:rFonts w:asciiTheme="majorBidi" w:hAnsiTheme="majorBidi" w:cstheme="majorBidi"/>
          <w:b/>
        </w:rPr>
      </w:pPr>
    </w:p>
    <w:p w14:paraId="29CD771F" w14:textId="77777777" w:rsidR="00E64BF5" w:rsidRPr="00E64BF5" w:rsidRDefault="00E64BF5" w:rsidP="00E64BF5">
      <w:pPr>
        <w:rPr>
          <w:rFonts w:asciiTheme="majorBidi" w:hAnsiTheme="majorBidi" w:cstheme="majorBidi"/>
        </w:rPr>
      </w:pPr>
    </w:p>
    <w:p w14:paraId="53EF3A93" w14:textId="77777777" w:rsidR="00E64BF5" w:rsidRPr="00E64BF5" w:rsidRDefault="00E64BF5" w:rsidP="00E64BF5">
      <w:pPr>
        <w:rPr>
          <w:rFonts w:asciiTheme="majorBidi" w:hAnsiTheme="majorBidi" w:cstheme="majorBidi"/>
        </w:rPr>
      </w:pPr>
    </w:p>
    <w:p w14:paraId="5F84AF12" w14:textId="77777777" w:rsidR="00E64BF5" w:rsidRDefault="00E64BF5" w:rsidP="00C9262B">
      <w:pPr>
        <w:rPr>
          <w:rFonts w:asciiTheme="majorBidi" w:hAnsiTheme="majorBidi" w:cstheme="majorBidi"/>
        </w:rPr>
      </w:pPr>
    </w:p>
    <w:sectPr w:rsidR="00E64BF5" w:rsidSect="00C9262B"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4FE989" w14:textId="77777777" w:rsidR="005D6ED3" w:rsidRDefault="005D6ED3">
      <w:r>
        <w:separator/>
      </w:r>
    </w:p>
  </w:endnote>
  <w:endnote w:type="continuationSeparator" w:id="0">
    <w:p w14:paraId="76C2442F" w14:textId="77777777" w:rsidR="005D6ED3" w:rsidRDefault="005D6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E01140" w14:textId="39DC2125" w:rsidR="00464AB1" w:rsidRDefault="00464AB1">
    <w:pPr>
      <w:pStyle w:val="AltBilgi"/>
      <w:framePr w:wrap="auto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2E09F2">
      <w:rPr>
        <w:rStyle w:val="SayfaNumaras"/>
        <w:noProof/>
      </w:rPr>
      <w:t>2</w:t>
    </w:r>
    <w:r>
      <w:rPr>
        <w:rStyle w:val="SayfaNumaras"/>
      </w:rPr>
      <w:fldChar w:fldCharType="end"/>
    </w:r>
  </w:p>
  <w:p w14:paraId="29029972" w14:textId="77777777" w:rsidR="00464AB1" w:rsidRDefault="00464AB1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58947680"/>
      <w:docPartObj>
        <w:docPartGallery w:val="Page Numbers (Bottom of Page)"/>
        <w:docPartUnique/>
      </w:docPartObj>
    </w:sdtPr>
    <w:sdtContent>
      <w:p w14:paraId="1B33EFFA" w14:textId="4F2059CC" w:rsidR="002E09F2" w:rsidRDefault="002E09F2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335DD7A" w14:textId="77777777" w:rsidR="00464AB1" w:rsidRDefault="00464AB1">
    <w:pPr>
      <w:pStyle w:val="AltBilgi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FF0B60" w14:textId="77777777" w:rsidR="005D6ED3" w:rsidRDefault="005D6ED3">
      <w:r>
        <w:separator/>
      </w:r>
    </w:p>
  </w:footnote>
  <w:footnote w:type="continuationSeparator" w:id="0">
    <w:p w14:paraId="4DF4A5E9" w14:textId="77777777" w:rsidR="005D6ED3" w:rsidRDefault="005D6E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F7A5B"/>
    <w:multiLevelType w:val="hybridMultilevel"/>
    <w:tmpl w:val="75E67AEE"/>
    <w:lvl w:ilvl="0" w:tplc="16D8D93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F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1560603A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FE62291"/>
    <w:multiLevelType w:val="hybridMultilevel"/>
    <w:tmpl w:val="90B02752"/>
    <w:lvl w:ilvl="0" w:tplc="F19A356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B49A9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FE5A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7C3E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F40275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5FC5C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DC5A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70987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ED8F6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630E8"/>
    <w:multiLevelType w:val="hybridMultilevel"/>
    <w:tmpl w:val="AAD42F28"/>
    <w:lvl w:ilvl="0" w:tplc="041F000F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E433AB3"/>
    <w:multiLevelType w:val="hybridMultilevel"/>
    <w:tmpl w:val="68DACA32"/>
    <w:lvl w:ilvl="0" w:tplc="16D8D93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F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1560603A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22B47FDD"/>
    <w:multiLevelType w:val="hybridMultilevel"/>
    <w:tmpl w:val="260E6712"/>
    <w:lvl w:ilvl="0" w:tplc="86AE55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F44DE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65CE1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5F217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E0419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898CC7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E9812C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E80167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0DC6D4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7C327DE"/>
    <w:multiLevelType w:val="hybridMultilevel"/>
    <w:tmpl w:val="4C2488EA"/>
    <w:lvl w:ilvl="0" w:tplc="0D164F1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62CE9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1267C2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7F8D04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5BE42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D465C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F466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D6AD2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24A58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5D1568"/>
    <w:multiLevelType w:val="hybridMultilevel"/>
    <w:tmpl w:val="C57CCD9C"/>
    <w:lvl w:ilvl="0" w:tplc="644AF3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4F636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0B630E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88402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7AE44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72B8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EB627F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F76575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FA6648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9DE5937"/>
    <w:multiLevelType w:val="hybridMultilevel"/>
    <w:tmpl w:val="96FE3646"/>
    <w:lvl w:ilvl="0" w:tplc="A74A59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B5E38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B1AB6C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F2EC2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40A97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6BC391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46A72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8189F7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020A1B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433371F"/>
    <w:multiLevelType w:val="hybridMultilevel"/>
    <w:tmpl w:val="9EE2DE20"/>
    <w:lvl w:ilvl="0" w:tplc="16D8D93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F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1560603A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431665EF"/>
    <w:multiLevelType w:val="hybridMultilevel"/>
    <w:tmpl w:val="81D41FBA"/>
    <w:lvl w:ilvl="0" w:tplc="041F000F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1F001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F001B">
      <w:start w:val="1"/>
      <w:numFmt w:val="bullet"/>
      <w:lvlText w:val=""/>
      <w:lvlJc w:val="left"/>
      <w:pPr>
        <w:tabs>
          <w:tab w:val="num" w:pos="851"/>
        </w:tabs>
        <w:ind w:left="851"/>
      </w:pPr>
      <w:rPr>
        <w:rFonts w:ascii="Symbol" w:hAnsi="Symbol" w:hint="default"/>
        <w:color w:val="auto"/>
      </w:r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46A62349"/>
    <w:multiLevelType w:val="hybridMultilevel"/>
    <w:tmpl w:val="CFB29FDC"/>
    <w:lvl w:ilvl="0" w:tplc="30EE7F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EC483F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ECE63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5FE0A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98077B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F8CA0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4003C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5499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3F4405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78B6785"/>
    <w:multiLevelType w:val="hybridMultilevel"/>
    <w:tmpl w:val="D3B08922"/>
    <w:lvl w:ilvl="0" w:tplc="1F9C281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1F001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F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51961C91"/>
    <w:multiLevelType w:val="hybridMultilevel"/>
    <w:tmpl w:val="D9367FE0"/>
    <w:lvl w:ilvl="0" w:tplc="B980FB28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054AA3"/>
    <w:multiLevelType w:val="hybridMultilevel"/>
    <w:tmpl w:val="1DFE0FC4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A81C1B"/>
    <w:multiLevelType w:val="hybridMultilevel"/>
    <w:tmpl w:val="160085A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B65BFF"/>
    <w:multiLevelType w:val="hybridMultilevel"/>
    <w:tmpl w:val="346C79C4"/>
    <w:lvl w:ilvl="0" w:tplc="6F00B4CC">
      <w:numFmt w:val="bullet"/>
      <w:lvlText w:val=""/>
      <w:lvlJc w:val="left"/>
      <w:pPr>
        <w:tabs>
          <w:tab w:val="num" w:pos="360"/>
        </w:tabs>
        <w:ind w:left="851"/>
      </w:pPr>
      <w:rPr>
        <w:rFonts w:ascii="Wingdings" w:eastAsia="Times New Roman" w:hAnsi="Wingdings" w:hint="default"/>
      </w:rPr>
    </w:lvl>
    <w:lvl w:ilvl="1" w:tplc="041F0019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1F001B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1F000F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1F0019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1F001B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1F000F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1F0019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1F001B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66B74E40"/>
    <w:multiLevelType w:val="multilevel"/>
    <w:tmpl w:val="16D69606"/>
    <w:lvl w:ilvl="0">
      <w:start w:val="1"/>
      <w:numFmt w:val="decimal"/>
      <w:pStyle w:val="Balk1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7" w:hanging="37"/>
      </w:pPr>
      <w:rPr>
        <w:rFonts w:cs="Times New Roman" w:hint="default"/>
        <w:b w:val="0"/>
        <w:i w:val="0"/>
      </w:rPr>
    </w:lvl>
    <w:lvl w:ilvl="2">
      <w:start w:val="1"/>
      <w:numFmt w:val="decimal"/>
      <w:pStyle w:val="Balk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Balk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Balk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Balk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Balk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Balk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Balk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7" w15:restartNumberingAfterBreak="0">
    <w:nsid w:val="72660D8D"/>
    <w:multiLevelType w:val="hybridMultilevel"/>
    <w:tmpl w:val="14881916"/>
    <w:lvl w:ilvl="0" w:tplc="0D7CB928">
      <w:start w:val="1"/>
      <w:numFmt w:val="decimal"/>
      <w:lvlText w:val="%1)"/>
      <w:lvlJc w:val="left"/>
      <w:pPr>
        <w:tabs>
          <w:tab w:val="num" w:pos="1077"/>
        </w:tabs>
        <w:ind w:left="1077" w:hanging="360"/>
      </w:pPr>
      <w:rPr>
        <w:rFonts w:cs="Times New Roman"/>
      </w:rPr>
    </w:lvl>
    <w:lvl w:ilvl="1" w:tplc="041F0019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41F001B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41F000F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41F0019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41F001B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41F0019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41F001B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18" w15:restartNumberingAfterBreak="0">
    <w:nsid w:val="796732C7"/>
    <w:multiLevelType w:val="hybridMultilevel"/>
    <w:tmpl w:val="847867B0"/>
    <w:lvl w:ilvl="0" w:tplc="36B890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DCEB3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2E29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D44C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6013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C8F8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A224F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4DC60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E0D9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7C34173F"/>
    <w:multiLevelType w:val="hybridMultilevel"/>
    <w:tmpl w:val="228235BE"/>
    <w:lvl w:ilvl="0" w:tplc="9536D6B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691445599">
    <w:abstractNumId w:val="16"/>
  </w:num>
  <w:num w:numId="2" w16cid:durableId="1533423088">
    <w:abstractNumId w:val="3"/>
  </w:num>
  <w:num w:numId="3" w16cid:durableId="1243444196">
    <w:abstractNumId w:val="11"/>
  </w:num>
  <w:num w:numId="4" w16cid:durableId="1963459420">
    <w:abstractNumId w:val="15"/>
  </w:num>
  <w:num w:numId="5" w16cid:durableId="911890620">
    <w:abstractNumId w:val="9"/>
  </w:num>
  <w:num w:numId="6" w16cid:durableId="625963050">
    <w:abstractNumId w:val="17"/>
  </w:num>
  <w:num w:numId="7" w16cid:durableId="1346057203">
    <w:abstractNumId w:val="0"/>
  </w:num>
  <w:num w:numId="8" w16cid:durableId="2011441800">
    <w:abstractNumId w:val="8"/>
  </w:num>
  <w:num w:numId="9" w16cid:durableId="862210750">
    <w:abstractNumId w:val="14"/>
  </w:num>
  <w:num w:numId="10" w16cid:durableId="811368164">
    <w:abstractNumId w:val="13"/>
  </w:num>
  <w:num w:numId="11" w16cid:durableId="110246595">
    <w:abstractNumId w:val="19"/>
  </w:num>
  <w:num w:numId="12" w16cid:durableId="1972788245">
    <w:abstractNumId w:val="2"/>
  </w:num>
  <w:num w:numId="13" w16cid:durableId="1315334835">
    <w:abstractNumId w:val="1"/>
  </w:num>
  <w:num w:numId="14" w16cid:durableId="366033511">
    <w:abstractNumId w:val="6"/>
  </w:num>
  <w:num w:numId="15" w16cid:durableId="1983729564">
    <w:abstractNumId w:val="5"/>
  </w:num>
  <w:num w:numId="16" w16cid:durableId="1786191300">
    <w:abstractNumId w:val="10"/>
  </w:num>
  <w:num w:numId="17" w16cid:durableId="80952287">
    <w:abstractNumId w:val="7"/>
  </w:num>
  <w:num w:numId="18" w16cid:durableId="1522815828">
    <w:abstractNumId w:val="18"/>
  </w:num>
  <w:num w:numId="19" w16cid:durableId="89476723">
    <w:abstractNumId w:val="12"/>
  </w:num>
  <w:num w:numId="20" w16cid:durableId="1361928817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1NzO0MDE1AiJTUyUdpeDU4uLM/DyQAstaAIwJjxEsAAAA"/>
  </w:docVars>
  <w:rsids>
    <w:rsidRoot w:val="0011640C"/>
    <w:rsid w:val="000019C3"/>
    <w:rsid w:val="00003627"/>
    <w:rsid w:val="0000437D"/>
    <w:rsid w:val="000056FE"/>
    <w:rsid w:val="00007A30"/>
    <w:rsid w:val="0001025E"/>
    <w:rsid w:val="00014255"/>
    <w:rsid w:val="000179D6"/>
    <w:rsid w:val="00023972"/>
    <w:rsid w:val="00027E74"/>
    <w:rsid w:val="00030EDA"/>
    <w:rsid w:val="00036670"/>
    <w:rsid w:val="00037C8D"/>
    <w:rsid w:val="000406B5"/>
    <w:rsid w:val="000411BA"/>
    <w:rsid w:val="00042FBF"/>
    <w:rsid w:val="00052C7F"/>
    <w:rsid w:val="00053A35"/>
    <w:rsid w:val="000545B7"/>
    <w:rsid w:val="00055B7C"/>
    <w:rsid w:val="00057751"/>
    <w:rsid w:val="00060F66"/>
    <w:rsid w:val="00063629"/>
    <w:rsid w:val="00065FEA"/>
    <w:rsid w:val="000664C3"/>
    <w:rsid w:val="000678D9"/>
    <w:rsid w:val="00071DAB"/>
    <w:rsid w:val="00072AD8"/>
    <w:rsid w:val="00072EB2"/>
    <w:rsid w:val="000756C8"/>
    <w:rsid w:val="00083663"/>
    <w:rsid w:val="000843E6"/>
    <w:rsid w:val="000845A9"/>
    <w:rsid w:val="000924CF"/>
    <w:rsid w:val="00096DA0"/>
    <w:rsid w:val="000A046C"/>
    <w:rsid w:val="000A2D21"/>
    <w:rsid w:val="000A4488"/>
    <w:rsid w:val="000A5692"/>
    <w:rsid w:val="000A5D04"/>
    <w:rsid w:val="000A7E23"/>
    <w:rsid w:val="000B0B09"/>
    <w:rsid w:val="000B31B6"/>
    <w:rsid w:val="000B3C1B"/>
    <w:rsid w:val="000B4610"/>
    <w:rsid w:val="000D196D"/>
    <w:rsid w:val="000D5977"/>
    <w:rsid w:val="000D73B0"/>
    <w:rsid w:val="000E2CCF"/>
    <w:rsid w:val="000E3744"/>
    <w:rsid w:val="000E6F01"/>
    <w:rsid w:val="000F07D7"/>
    <w:rsid w:val="000F16ED"/>
    <w:rsid w:val="000F4659"/>
    <w:rsid w:val="000F7AE4"/>
    <w:rsid w:val="00100D57"/>
    <w:rsid w:val="001015F6"/>
    <w:rsid w:val="0010389B"/>
    <w:rsid w:val="001056D4"/>
    <w:rsid w:val="001074CD"/>
    <w:rsid w:val="0010791F"/>
    <w:rsid w:val="001104F1"/>
    <w:rsid w:val="0011126A"/>
    <w:rsid w:val="00111B54"/>
    <w:rsid w:val="0011574C"/>
    <w:rsid w:val="001160AD"/>
    <w:rsid w:val="0011640C"/>
    <w:rsid w:val="00116891"/>
    <w:rsid w:val="00117E98"/>
    <w:rsid w:val="00120C72"/>
    <w:rsid w:val="00122AA0"/>
    <w:rsid w:val="001244B5"/>
    <w:rsid w:val="0012573F"/>
    <w:rsid w:val="00127691"/>
    <w:rsid w:val="001332EC"/>
    <w:rsid w:val="001336C0"/>
    <w:rsid w:val="001419EA"/>
    <w:rsid w:val="00145CD7"/>
    <w:rsid w:val="001473E3"/>
    <w:rsid w:val="001500CB"/>
    <w:rsid w:val="00151CE4"/>
    <w:rsid w:val="001525A7"/>
    <w:rsid w:val="0015329C"/>
    <w:rsid w:val="0015358D"/>
    <w:rsid w:val="001546E5"/>
    <w:rsid w:val="00155CB8"/>
    <w:rsid w:val="001617D8"/>
    <w:rsid w:val="00162ACC"/>
    <w:rsid w:val="00162DB9"/>
    <w:rsid w:val="0016597E"/>
    <w:rsid w:val="0016765F"/>
    <w:rsid w:val="00167BBF"/>
    <w:rsid w:val="00170E5B"/>
    <w:rsid w:val="00171BBC"/>
    <w:rsid w:val="00171C16"/>
    <w:rsid w:val="001766CC"/>
    <w:rsid w:val="001773CF"/>
    <w:rsid w:val="0018010E"/>
    <w:rsid w:val="001806BD"/>
    <w:rsid w:val="001819F9"/>
    <w:rsid w:val="00182C0A"/>
    <w:rsid w:val="00186269"/>
    <w:rsid w:val="00186337"/>
    <w:rsid w:val="0019078F"/>
    <w:rsid w:val="001961E6"/>
    <w:rsid w:val="001A0FFC"/>
    <w:rsid w:val="001A725A"/>
    <w:rsid w:val="001B110C"/>
    <w:rsid w:val="001B11A5"/>
    <w:rsid w:val="001B11A6"/>
    <w:rsid w:val="001B1D06"/>
    <w:rsid w:val="001B6E54"/>
    <w:rsid w:val="001C03F4"/>
    <w:rsid w:val="001C3877"/>
    <w:rsid w:val="001D02D7"/>
    <w:rsid w:val="001D6042"/>
    <w:rsid w:val="001D745E"/>
    <w:rsid w:val="001D7571"/>
    <w:rsid w:val="001D7682"/>
    <w:rsid w:val="001E1C2F"/>
    <w:rsid w:val="001E334C"/>
    <w:rsid w:val="001E4336"/>
    <w:rsid w:val="001F5C07"/>
    <w:rsid w:val="00201290"/>
    <w:rsid w:val="00203795"/>
    <w:rsid w:val="0021023D"/>
    <w:rsid w:val="002174B5"/>
    <w:rsid w:val="002175BE"/>
    <w:rsid w:val="00217B0B"/>
    <w:rsid w:val="00223B30"/>
    <w:rsid w:val="00226C61"/>
    <w:rsid w:val="00226D19"/>
    <w:rsid w:val="002318FF"/>
    <w:rsid w:val="00231D27"/>
    <w:rsid w:val="00232E87"/>
    <w:rsid w:val="00233D07"/>
    <w:rsid w:val="0023422A"/>
    <w:rsid w:val="00236D74"/>
    <w:rsid w:val="00242ABE"/>
    <w:rsid w:val="002451C2"/>
    <w:rsid w:val="0024759C"/>
    <w:rsid w:val="00250FD2"/>
    <w:rsid w:val="00251B19"/>
    <w:rsid w:val="002523BA"/>
    <w:rsid w:val="002554C3"/>
    <w:rsid w:val="00255781"/>
    <w:rsid w:val="00256085"/>
    <w:rsid w:val="002577A8"/>
    <w:rsid w:val="00257C81"/>
    <w:rsid w:val="00257DD1"/>
    <w:rsid w:val="00261F8E"/>
    <w:rsid w:val="00263A53"/>
    <w:rsid w:val="00266E34"/>
    <w:rsid w:val="00267BD5"/>
    <w:rsid w:val="002728FB"/>
    <w:rsid w:val="00273AD1"/>
    <w:rsid w:val="00274B44"/>
    <w:rsid w:val="00274C52"/>
    <w:rsid w:val="00275778"/>
    <w:rsid w:val="00275E1A"/>
    <w:rsid w:val="0028496A"/>
    <w:rsid w:val="00285074"/>
    <w:rsid w:val="00285D00"/>
    <w:rsid w:val="002935FC"/>
    <w:rsid w:val="0029594F"/>
    <w:rsid w:val="00297F86"/>
    <w:rsid w:val="002A357F"/>
    <w:rsid w:val="002A45AD"/>
    <w:rsid w:val="002A46EB"/>
    <w:rsid w:val="002A5675"/>
    <w:rsid w:val="002A5E66"/>
    <w:rsid w:val="002B1697"/>
    <w:rsid w:val="002C0C7B"/>
    <w:rsid w:val="002C11F2"/>
    <w:rsid w:val="002C3447"/>
    <w:rsid w:val="002C424C"/>
    <w:rsid w:val="002C458C"/>
    <w:rsid w:val="002C5035"/>
    <w:rsid w:val="002C6091"/>
    <w:rsid w:val="002C60CD"/>
    <w:rsid w:val="002C78B4"/>
    <w:rsid w:val="002C7D82"/>
    <w:rsid w:val="002D0F63"/>
    <w:rsid w:val="002D28B7"/>
    <w:rsid w:val="002D3C3A"/>
    <w:rsid w:val="002D4022"/>
    <w:rsid w:val="002D648A"/>
    <w:rsid w:val="002E09F2"/>
    <w:rsid w:val="002E2BF6"/>
    <w:rsid w:val="002E31A2"/>
    <w:rsid w:val="002E3BF7"/>
    <w:rsid w:val="002E5153"/>
    <w:rsid w:val="002F103B"/>
    <w:rsid w:val="002F1EDD"/>
    <w:rsid w:val="002F3563"/>
    <w:rsid w:val="002F51FE"/>
    <w:rsid w:val="0030144B"/>
    <w:rsid w:val="00301AC9"/>
    <w:rsid w:val="00303182"/>
    <w:rsid w:val="003050C8"/>
    <w:rsid w:val="003065BB"/>
    <w:rsid w:val="00307440"/>
    <w:rsid w:val="00310874"/>
    <w:rsid w:val="003110CC"/>
    <w:rsid w:val="003136B5"/>
    <w:rsid w:val="0031583A"/>
    <w:rsid w:val="00317C0C"/>
    <w:rsid w:val="00317DC2"/>
    <w:rsid w:val="00326826"/>
    <w:rsid w:val="00335CFC"/>
    <w:rsid w:val="00335FCF"/>
    <w:rsid w:val="00355430"/>
    <w:rsid w:val="003559F8"/>
    <w:rsid w:val="00360AA3"/>
    <w:rsid w:val="00362BF5"/>
    <w:rsid w:val="003632B6"/>
    <w:rsid w:val="00363777"/>
    <w:rsid w:val="0037046F"/>
    <w:rsid w:val="0037296C"/>
    <w:rsid w:val="003740B5"/>
    <w:rsid w:val="00375C72"/>
    <w:rsid w:val="00376DCE"/>
    <w:rsid w:val="00377D66"/>
    <w:rsid w:val="00385949"/>
    <w:rsid w:val="0038621E"/>
    <w:rsid w:val="003908F2"/>
    <w:rsid w:val="00392765"/>
    <w:rsid w:val="00393362"/>
    <w:rsid w:val="00393E70"/>
    <w:rsid w:val="00395BEA"/>
    <w:rsid w:val="00395F39"/>
    <w:rsid w:val="00396CC8"/>
    <w:rsid w:val="00396D5E"/>
    <w:rsid w:val="003A14FD"/>
    <w:rsid w:val="003A2F74"/>
    <w:rsid w:val="003A409D"/>
    <w:rsid w:val="003A4188"/>
    <w:rsid w:val="003A6710"/>
    <w:rsid w:val="003A72E7"/>
    <w:rsid w:val="003B0F64"/>
    <w:rsid w:val="003B1A4E"/>
    <w:rsid w:val="003B4675"/>
    <w:rsid w:val="003B6FE2"/>
    <w:rsid w:val="003C02F2"/>
    <w:rsid w:val="003C270A"/>
    <w:rsid w:val="003C4940"/>
    <w:rsid w:val="003C6A09"/>
    <w:rsid w:val="003C7A6B"/>
    <w:rsid w:val="003D090B"/>
    <w:rsid w:val="003D1042"/>
    <w:rsid w:val="003D16EC"/>
    <w:rsid w:val="003D3DF3"/>
    <w:rsid w:val="003D6796"/>
    <w:rsid w:val="003E14C4"/>
    <w:rsid w:val="003E1D18"/>
    <w:rsid w:val="003F06C3"/>
    <w:rsid w:val="003F1CA5"/>
    <w:rsid w:val="003F2405"/>
    <w:rsid w:val="003F24B4"/>
    <w:rsid w:val="003F2847"/>
    <w:rsid w:val="003F7018"/>
    <w:rsid w:val="0040298A"/>
    <w:rsid w:val="00402C83"/>
    <w:rsid w:val="004049BF"/>
    <w:rsid w:val="00405A1E"/>
    <w:rsid w:val="00410DFA"/>
    <w:rsid w:val="0041108E"/>
    <w:rsid w:val="00420E80"/>
    <w:rsid w:val="00422271"/>
    <w:rsid w:val="00437A9E"/>
    <w:rsid w:val="00440DAD"/>
    <w:rsid w:val="00440EF6"/>
    <w:rsid w:val="00452DFA"/>
    <w:rsid w:val="004531CB"/>
    <w:rsid w:val="00453894"/>
    <w:rsid w:val="004570C9"/>
    <w:rsid w:val="0045783F"/>
    <w:rsid w:val="00462B25"/>
    <w:rsid w:val="00463B96"/>
    <w:rsid w:val="00464AB1"/>
    <w:rsid w:val="00466455"/>
    <w:rsid w:val="00466525"/>
    <w:rsid w:val="0046657E"/>
    <w:rsid w:val="004672D5"/>
    <w:rsid w:val="004726BA"/>
    <w:rsid w:val="0047421A"/>
    <w:rsid w:val="004801A2"/>
    <w:rsid w:val="0048055C"/>
    <w:rsid w:val="0048237B"/>
    <w:rsid w:val="0048331E"/>
    <w:rsid w:val="00484334"/>
    <w:rsid w:val="00485819"/>
    <w:rsid w:val="004876A4"/>
    <w:rsid w:val="00491B7C"/>
    <w:rsid w:val="004930F2"/>
    <w:rsid w:val="00493826"/>
    <w:rsid w:val="00493CFC"/>
    <w:rsid w:val="0049446F"/>
    <w:rsid w:val="00495E61"/>
    <w:rsid w:val="0049770F"/>
    <w:rsid w:val="004A0582"/>
    <w:rsid w:val="004A279D"/>
    <w:rsid w:val="004A3B16"/>
    <w:rsid w:val="004A5165"/>
    <w:rsid w:val="004A592E"/>
    <w:rsid w:val="004A7280"/>
    <w:rsid w:val="004B0A03"/>
    <w:rsid w:val="004B45C6"/>
    <w:rsid w:val="004B5981"/>
    <w:rsid w:val="004B6ECA"/>
    <w:rsid w:val="004B7877"/>
    <w:rsid w:val="004C01E9"/>
    <w:rsid w:val="004C5016"/>
    <w:rsid w:val="004D01EC"/>
    <w:rsid w:val="004D0604"/>
    <w:rsid w:val="004D3E04"/>
    <w:rsid w:val="004D71E5"/>
    <w:rsid w:val="004E1C2F"/>
    <w:rsid w:val="004E32A9"/>
    <w:rsid w:val="004E3B0C"/>
    <w:rsid w:val="004E68AF"/>
    <w:rsid w:val="004F06EB"/>
    <w:rsid w:val="004F1EE9"/>
    <w:rsid w:val="004F1F74"/>
    <w:rsid w:val="004F251A"/>
    <w:rsid w:val="004F2525"/>
    <w:rsid w:val="004F73FB"/>
    <w:rsid w:val="004F7C44"/>
    <w:rsid w:val="00502716"/>
    <w:rsid w:val="0050407A"/>
    <w:rsid w:val="00505B8F"/>
    <w:rsid w:val="00507A55"/>
    <w:rsid w:val="00510988"/>
    <w:rsid w:val="00511CC4"/>
    <w:rsid w:val="005214FC"/>
    <w:rsid w:val="00526365"/>
    <w:rsid w:val="0052661C"/>
    <w:rsid w:val="00527CD6"/>
    <w:rsid w:val="00532A16"/>
    <w:rsid w:val="00534BB0"/>
    <w:rsid w:val="0055170F"/>
    <w:rsid w:val="00552065"/>
    <w:rsid w:val="005567E8"/>
    <w:rsid w:val="00557045"/>
    <w:rsid w:val="00563997"/>
    <w:rsid w:val="00563FAC"/>
    <w:rsid w:val="0056603C"/>
    <w:rsid w:val="005714F4"/>
    <w:rsid w:val="00572AA2"/>
    <w:rsid w:val="005736D9"/>
    <w:rsid w:val="00573B8D"/>
    <w:rsid w:val="00576A1D"/>
    <w:rsid w:val="0058051F"/>
    <w:rsid w:val="00585277"/>
    <w:rsid w:val="00586345"/>
    <w:rsid w:val="0058708E"/>
    <w:rsid w:val="00590404"/>
    <w:rsid w:val="00590904"/>
    <w:rsid w:val="00590A3A"/>
    <w:rsid w:val="00590B6A"/>
    <w:rsid w:val="005923AB"/>
    <w:rsid w:val="00595ED3"/>
    <w:rsid w:val="00596939"/>
    <w:rsid w:val="005A0E85"/>
    <w:rsid w:val="005A3045"/>
    <w:rsid w:val="005B24FB"/>
    <w:rsid w:val="005B39EF"/>
    <w:rsid w:val="005B6785"/>
    <w:rsid w:val="005D0542"/>
    <w:rsid w:val="005D1685"/>
    <w:rsid w:val="005D44E8"/>
    <w:rsid w:val="005D47B9"/>
    <w:rsid w:val="005D4D35"/>
    <w:rsid w:val="005D6ED3"/>
    <w:rsid w:val="005E1272"/>
    <w:rsid w:val="005E207A"/>
    <w:rsid w:val="005E3117"/>
    <w:rsid w:val="005E4E70"/>
    <w:rsid w:val="005E6ABC"/>
    <w:rsid w:val="005E72CB"/>
    <w:rsid w:val="005E75EA"/>
    <w:rsid w:val="005F086C"/>
    <w:rsid w:val="005F16D0"/>
    <w:rsid w:val="005F2582"/>
    <w:rsid w:val="005F54CD"/>
    <w:rsid w:val="005F60EA"/>
    <w:rsid w:val="005F6D27"/>
    <w:rsid w:val="0060200E"/>
    <w:rsid w:val="00603985"/>
    <w:rsid w:val="00606C92"/>
    <w:rsid w:val="0061135C"/>
    <w:rsid w:val="00613C5E"/>
    <w:rsid w:val="006156E1"/>
    <w:rsid w:val="00616AAB"/>
    <w:rsid w:val="0061712B"/>
    <w:rsid w:val="00617DCC"/>
    <w:rsid w:val="006213CA"/>
    <w:rsid w:val="006222AA"/>
    <w:rsid w:val="00622C2C"/>
    <w:rsid w:val="00623608"/>
    <w:rsid w:val="00626D70"/>
    <w:rsid w:val="00626DA5"/>
    <w:rsid w:val="00633A36"/>
    <w:rsid w:val="00642080"/>
    <w:rsid w:val="00642145"/>
    <w:rsid w:val="006421A3"/>
    <w:rsid w:val="00642D6F"/>
    <w:rsid w:val="006434E9"/>
    <w:rsid w:val="006435F2"/>
    <w:rsid w:val="00644F93"/>
    <w:rsid w:val="0064512F"/>
    <w:rsid w:val="00651387"/>
    <w:rsid w:val="00652D1B"/>
    <w:rsid w:val="006531D9"/>
    <w:rsid w:val="00653B00"/>
    <w:rsid w:val="006612E8"/>
    <w:rsid w:val="006645CB"/>
    <w:rsid w:val="00664671"/>
    <w:rsid w:val="00664A1D"/>
    <w:rsid w:val="00665CC2"/>
    <w:rsid w:val="00671FF6"/>
    <w:rsid w:val="006754DD"/>
    <w:rsid w:val="006830BF"/>
    <w:rsid w:val="006879DC"/>
    <w:rsid w:val="00691B32"/>
    <w:rsid w:val="006958C5"/>
    <w:rsid w:val="006A1128"/>
    <w:rsid w:val="006A1A31"/>
    <w:rsid w:val="006A2C82"/>
    <w:rsid w:val="006A2DE2"/>
    <w:rsid w:val="006A30C2"/>
    <w:rsid w:val="006A5113"/>
    <w:rsid w:val="006A6DA9"/>
    <w:rsid w:val="006B20D1"/>
    <w:rsid w:val="006B24AD"/>
    <w:rsid w:val="006B3489"/>
    <w:rsid w:val="006B515B"/>
    <w:rsid w:val="006B57FD"/>
    <w:rsid w:val="006B5881"/>
    <w:rsid w:val="006B7274"/>
    <w:rsid w:val="006C1013"/>
    <w:rsid w:val="006C24B5"/>
    <w:rsid w:val="006C5F80"/>
    <w:rsid w:val="006D2F22"/>
    <w:rsid w:val="006D3DD6"/>
    <w:rsid w:val="006D5B0F"/>
    <w:rsid w:val="006E33A8"/>
    <w:rsid w:val="006E3F40"/>
    <w:rsid w:val="006E667F"/>
    <w:rsid w:val="006E7951"/>
    <w:rsid w:val="006F050E"/>
    <w:rsid w:val="006F08E0"/>
    <w:rsid w:val="006F0E7B"/>
    <w:rsid w:val="006F1135"/>
    <w:rsid w:val="006F2AC3"/>
    <w:rsid w:val="006F2BBB"/>
    <w:rsid w:val="006F6F4C"/>
    <w:rsid w:val="006F77A9"/>
    <w:rsid w:val="006F7973"/>
    <w:rsid w:val="00703BFE"/>
    <w:rsid w:val="00705202"/>
    <w:rsid w:val="007052C3"/>
    <w:rsid w:val="00705368"/>
    <w:rsid w:val="007062A7"/>
    <w:rsid w:val="00710B6C"/>
    <w:rsid w:val="00711D96"/>
    <w:rsid w:val="007135B6"/>
    <w:rsid w:val="00714BB3"/>
    <w:rsid w:val="007160E4"/>
    <w:rsid w:val="00720DFC"/>
    <w:rsid w:val="007230D5"/>
    <w:rsid w:val="007312F6"/>
    <w:rsid w:val="007329DA"/>
    <w:rsid w:val="0073382E"/>
    <w:rsid w:val="00733D7A"/>
    <w:rsid w:val="00734C26"/>
    <w:rsid w:val="0073793F"/>
    <w:rsid w:val="00737DCE"/>
    <w:rsid w:val="00737F7A"/>
    <w:rsid w:val="0074030D"/>
    <w:rsid w:val="007416FA"/>
    <w:rsid w:val="00744535"/>
    <w:rsid w:val="00744CBB"/>
    <w:rsid w:val="007455A0"/>
    <w:rsid w:val="007456B1"/>
    <w:rsid w:val="007460C0"/>
    <w:rsid w:val="00746AC7"/>
    <w:rsid w:val="0075046D"/>
    <w:rsid w:val="00750EE7"/>
    <w:rsid w:val="007515FC"/>
    <w:rsid w:val="00751AEC"/>
    <w:rsid w:val="0075216D"/>
    <w:rsid w:val="007528A3"/>
    <w:rsid w:val="00753B0D"/>
    <w:rsid w:val="00753B2B"/>
    <w:rsid w:val="00760168"/>
    <w:rsid w:val="007607DC"/>
    <w:rsid w:val="0076153C"/>
    <w:rsid w:val="00761C9F"/>
    <w:rsid w:val="00763ACD"/>
    <w:rsid w:val="007721A6"/>
    <w:rsid w:val="0077242F"/>
    <w:rsid w:val="007728AD"/>
    <w:rsid w:val="007730D0"/>
    <w:rsid w:val="00774995"/>
    <w:rsid w:val="007765AA"/>
    <w:rsid w:val="00776BE4"/>
    <w:rsid w:val="00780F14"/>
    <w:rsid w:val="007813D1"/>
    <w:rsid w:val="007824B4"/>
    <w:rsid w:val="00790912"/>
    <w:rsid w:val="007927E1"/>
    <w:rsid w:val="00792C9B"/>
    <w:rsid w:val="00796CD3"/>
    <w:rsid w:val="00797F03"/>
    <w:rsid w:val="007A0126"/>
    <w:rsid w:val="007A2C5E"/>
    <w:rsid w:val="007A50C7"/>
    <w:rsid w:val="007B1485"/>
    <w:rsid w:val="007B154B"/>
    <w:rsid w:val="007B1819"/>
    <w:rsid w:val="007B30C8"/>
    <w:rsid w:val="007B5B96"/>
    <w:rsid w:val="007B704E"/>
    <w:rsid w:val="007B744B"/>
    <w:rsid w:val="007B7CD0"/>
    <w:rsid w:val="007C003E"/>
    <w:rsid w:val="007C23E9"/>
    <w:rsid w:val="007C23FB"/>
    <w:rsid w:val="007C3EA4"/>
    <w:rsid w:val="007C50CA"/>
    <w:rsid w:val="007C5544"/>
    <w:rsid w:val="007C5EFF"/>
    <w:rsid w:val="007C79C4"/>
    <w:rsid w:val="007D136E"/>
    <w:rsid w:val="007D489B"/>
    <w:rsid w:val="007E04F1"/>
    <w:rsid w:val="007E3442"/>
    <w:rsid w:val="007E5F87"/>
    <w:rsid w:val="007E689D"/>
    <w:rsid w:val="007E7B4F"/>
    <w:rsid w:val="007F0EE5"/>
    <w:rsid w:val="007F3B28"/>
    <w:rsid w:val="007F3DCC"/>
    <w:rsid w:val="008019F7"/>
    <w:rsid w:val="008052FF"/>
    <w:rsid w:val="008072DA"/>
    <w:rsid w:val="008108DC"/>
    <w:rsid w:val="00814268"/>
    <w:rsid w:val="008168B6"/>
    <w:rsid w:val="00817ABD"/>
    <w:rsid w:val="00820A70"/>
    <w:rsid w:val="00821229"/>
    <w:rsid w:val="00822618"/>
    <w:rsid w:val="00826E03"/>
    <w:rsid w:val="00840699"/>
    <w:rsid w:val="00842110"/>
    <w:rsid w:val="00845E9F"/>
    <w:rsid w:val="00847C83"/>
    <w:rsid w:val="008512DD"/>
    <w:rsid w:val="008538C2"/>
    <w:rsid w:val="008549C8"/>
    <w:rsid w:val="00855635"/>
    <w:rsid w:val="00857A90"/>
    <w:rsid w:val="00860909"/>
    <w:rsid w:val="00860C71"/>
    <w:rsid w:val="00861A66"/>
    <w:rsid w:val="00862437"/>
    <w:rsid w:val="00862632"/>
    <w:rsid w:val="00864700"/>
    <w:rsid w:val="00864ACA"/>
    <w:rsid w:val="00871007"/>
    <w:rsid w:val="00873EF4"/>
    <w:rsid w:val="008762F8"/>
    <w:rsid w:val="00877B4F"/>
    <w:rsid w:val="00885A7A"/>
    <w:rsid w:val="00885CE1"/>
    <w:rsid w:val="00885F7D"/>
    <w:rsid w:val="00887238"/>
    <w:rsid w:val="00887B7C"/>
    <w:rsid w:val="0089005A"/>
    <w:rsid w:val="0089168F"/>
    <w:rsid w:val="00892660"/>
    <w:rsid w:val="00893186"/>
    <w:rsid w:val="0089505C"/>
    <w:rsid w:val="00896319"/>
    <w:rsid w:val="00896A4C"/>
    <w:rsid w:val="00897075"/>
    <w:rsid w:val="008A22F5"/>
    <w:rsid w:val="008A2F5D"/>
    <w:rsid w:val="008A4DAB"/>
    <w:rsid w:val="008B0DC9"/>
    <w:rsid w:val="008B4D29"/>
    <w:rsid w:val="008B514B"/>
    <w:rsid w:val="008B77AB"/>
    <w:rsid w:val="008C0079"/>
    <w:rsid w:val="008C032A"/>
    <w:rsid w:val="008C3F29"/>
    <w:rsid w:val="008C4997"/>
    <w:rsid w:val="008C5C9C"/>
    <w:rsid w:val="008C699B"/>
    <w:rsid w:val="008C7D29"/>
    <w:rsid w:val="008D04DF"/>
    <w:rsid w:val="008D07C8"/>
    <w:rsid w:val="008D1260"/>
    <w:rsid w:val="008D1EC1"/>
    <w:rsid w:val="008D524F"/>
    <w:rsid w:val="008E3983"/>
    <w:rsid w:val="008E6042"/>
    <w:rsid w:val="008F189A"/>
    <w:rsid w:val="008F5145"/>
    <w:rsid w:val="008F7BD9"/>
    <w:rsid w:val="00901FC0"/>
    <w:rsid w:val="009028EC"/>
    <w:rsid w:val="009078B6"/>
    <w:rsid w:val="00910439"/>
    <w:rsid w:val="00911AAE"/>
    <w:rsid w:val="00913B47"/>
    <w:rsid w:val="00914B09"/>
    <w:rsid w:val="00914FBF"/>
    <w:rsid w:val="00915AAE"/>
    <w:rsid w:val="009213C5"/>
    <w:rsid w:val="0092655A"/>
    <w:rsid w:val="0093033D"/>
    <w:rsid w:val="009315B8"/>
    <w:rsid w:val="00932F10"/>
    <w:rsid w:val="009333BE"/>
    <w:rsid w:val="00934E54"/>
    <w:rsid w:val="009366AA"/>
    <w:rsid w:val="00941272"/>
    <w:rsid w:val="009428A4"/>
    <w:rsid w:val="009438CB"/>
    <w:rsid w:val="009509D4"/>
    <w:rsid w:val="0095170F"/>
    <w:rsid w:val="00951902"/>
    <w:rsid w:val="0095287A"/>
    <w:rsid w:val="00952BFE"/>
    <w:rsid w:val="0095477D"/>
    <w:rsid w:val="00956856"/>
    <w:rsid w:val="00960A33"/>
    <w:rsid w:val="00965A5C"/>
    <w:rsid w:val="009666CE"/>
    <w:rsid w:val="00967760"/>
    <w:rsid w:val="00967AFA"/>
    <w:rsid w:val="0097258C"/>
    <w:rsid w:val="00973B51"/>
    <w:rsid w:val="00974BDF"/>
    <w:rsid w:val="009765B2"/>
    <w:rsid w:val="009773B5"/>
    <w:rsid w:val="009821A4"/>
    <w:rsid w:val="00983261"/>
    <w:rsid w:val="009838DF"/>
    <w:rsid w:val="00983E06"/>
    <w:rsid w:val="00985380"/>
    <w:rsid w:val="00986214"/>
    <w:rsid w:val="00990B37"/>
    <w:rsid w:val="00992D41"/>
    <w:rsid w:val="009952F7"/>
    <w:rsid w:val="00997083"/>
    <w:rsid w:val="009A4374"/>
    <w:rsid w:val="009A5483"/>
    <w:rsid w:val="009B06DE"/>
    <w:rsid w:val="009B15E5"/>
    <w:rsid w:val="009B33A5"/>
    <w:rsid w:val="009B35B8"/>
    <w:rsid w:val="009B4892"/>
    <w:rsid w:val="009B515A"/>
    <w:rsid w:val="009B64C6"/>
    <w:rsid w:val="009C2300"/>
    <w:rsid w:val="009C2E99"/>
    <w:rsid w:val="009C38E2"/>
    <w:rsid w:val="009C523B"/>
    <w:rsid w:val="009C524B"/>
    <w:rsid w:val="009C72CE"/>
    <w:rsid w:val="009C737D"/>
    <w:rsid w:val="009D1E97"/>
    <w:rsid w:val="009D44B0"/>
    <w:rsid w:val="009D59F6"/>
    <w:rsid w:val="009E1BB2"/>
    <w:rsid w:val="009E21D8"/>
    <w:rsid w:val="009E2722"/>
    <w:rsid w:val="009E4E2D"/>
    <w:rsid w:val="009E5372"/>
    <w:rsid w:val="009F6100"/>
    <w:rsid w:val="009F6BFD"/>
    <w:rsid w:val="009F6DD3"/>
    <w:rsid w:val="00A01A62"/>
    <w:rsid w:val="00A01C1B"/>
    <w:rsid w:val="00A02D68"/>
    <w:rsid w:val="00A04074"/>
    <w:rsid w:val="00A050EF"/>
    <w:rsid w:val="00A05903"/>
    <w:rsid w:val="00A0647A"/>
    <w:rsid w:val="00A11B6B"/>
    <w:rsid w:val="00A14519"/>
    <w:rsid w:val="00A15DEE"/>
    <w:rsid w:val="00A241AF"/>
    <w:rsid w:val="00A258FF"/>
    <w:rsid w:val="00A2689A"/>
    <w:rsid w:val="00A40D06"/>
    <w:rsid w:val="00A4324A"/>
    <w:rsid w:val="00A43AF6"/>
    <w:rsid w:val="00A4537B"/>
    <w:rsid w:val="00A45DA4"/>
    <w:rsid w:val="00A508A6"/>
    <w:rsid w:val="00A52182"/>
    <w:rsid w:val="00A540A2"/>
    <w:rsid w:val="00A616AD"/>
    <w:rsid w:val="00A62702"/>
    <w:rsid w:val="00A62CAE"/>
    <w:rsid w:val="00A63B37"/>
    <w:rsid w:val="00A64833"/>
    <w:rsid w:val="00A6638A"/>
    <w:rsid w:val="00A676D4"/>
    <w:rsid w:val="00A703C5"/>
    <w:rsid w:val="00A71004"/>
    <w:rsid w:val="00A76327"/>
    <w:rsid w:val="00A767E5"/>
    <w:rsid w:val="00A83D2A"/>
    <w:rsid w:val="00A85718"/>
    <w:rsid w:val="00A85E66"/>
    <w:rsid w:val="00A864E0"/>
    <w:rsid w:val="00A870D2"/>
    <w:rsid w:val="00A90A91"/>
    <w:rsid w:val="00A91DA7"/>
    <w:rsid w:val="00A93B26"/>
    <w:rsid w:val="00A9780F"/>
    <w:rsid w:val="00AA0881"/>
    <w:rsid w:val="00AA1453"/>
    <w:rsid w:val="00AA3275"/>
    <w:rsid w:val="00AA32C4"/>
    <w:rsid w:val="00AA7E3B"/>
    <w:rsid w:val="00AB5FC5"/>
    <w:rsid w:val="00AB707A"/>
    <w:rsid w:val="00AB78C8"/>
    <w:rsid w:val="00AC15F9"/>
    <w:rsid w:val="00AC595D"/>
    <w:rsid w:val="00AC608D"/>
    <w:rsid w:val="00AC7A24"/>
    <w:rsid w:val="00AD2269"/>
    <w:rsid w:val="00AD2B4A"/>
    <w:rsid w:val="00AD4926"/>
    <w:rsid w:val="00AD6BE3"/>
    <w:rsid w:val="00AE0EED"/>
    <w:rsid w:val="00AE1852"/>
    <w:rsid w:val="00AE1C90"/>
    <w:rsid w:val="00AE20AE"/>
    <w:rsid w:val="00AE2641"/>
    <w:rsid w:val="00AE414D"/>
    <w:rsid w:val="00AE440D"/>
    <w:rsid w:val="00AE4477"/>
    <w:rsid w:val="00AE4625"/>
    <w:rsid w:val="00AE4FEF"/>
    <w:rsid w:val="00AE5459"/>
    <w:rsid w:val="00AE687C"/>
    <w:rsid w:val="00AF2488"/>
    <w:rsid w:val="00AF534B"/>
    <w:rsid w:val="00B01D05"/>
    <w:rsid w:val="00B03634"/>
    <w:rsid w:val="00B036CF"/>
    <w:rsid w:val="00B120C7"/>
    <w:rsid w:val="00B147C6"/>
    <w:rsid w:val="00B15A01"/>
    <w:rsid w:val="00B16A08"/>
    <w:rsid w:val="00B22969"/>
    <w:rsid w:val="00B23601"/>
    <w:rsid w:val="00B23DF0"/>
    <w:rsid w:val="00B24815"/>
    <w:rsid w:val="00B24C14"/>
    <w:rsid w:val="00B24F91"/>
    <w:rsid w:val="00B25CEB"/>
    <w:rsid w:val="00B26FB9"/>
    <w:rsid w:val="00B330B3"/>
    <w:rsid w:val="00B33C2F"/>
    <w:rsid w:val="00B35743"/>
    <w:rsid w:val="00B35E80"/>
    <w:rsid w:val="00B42406"/>
    <w:rsid w:val="00B43B62"/>
    <w:rsid w:val="00B44121"/>
    <w:rsid w:val="00B45527"/>
    <w:rsid w:val="00B477D1"/>
    <w:rsid w:val="00B51DE7"/>
    <w:rsid w:val="00B54418"/>
    <w:rsid w:val="00B55AEF"/>
    <w:rsid w:val="00B55FB8"/>
    <w:rsid w:val="00B60528"/>
    <w:rsid w:val="00B60D1D"/>
    <w:rsid w:val="00B62908"/>
    <w:rsid w:val="00B672B4"/>
    <w:rsid w:val="00B718AF"/>
    <w:rsid w:val="00B7248F"/>
    <w:rsid w:val="00B737CD"/>
    <w:rsid w:val="00B74503"/>
    <w:rsid w:val="00B74570"/>
    <w:rsid w:val="00B77BB6"/>
    <w:rsid w:val="00B80F86"/>
    <w:rsid w:val="00B8119A"/>
    <w:rsid w:val="00B8593A"/>
    <w:rsid w:val="00B92110"/>
    <w:rsid w:val="00B946C4"/>
    <w:rsid w:val="00B94D86"/>
    <w:rsid w:val="00B962E8"/>
    <w:rsid w:val="00BA328B"/>
    <w:rsid w:val="00BA4761"/>
    <w:rsid w:val="00BA56C0"/>
    <w:rsid w:val="00BA7EAE"/>
    <w:rsid w:val="00BC20EC"/>
    <w:rsid w:val="00BC25E4"/>
    <w:rsid w:val="00BC3545"/>
    <w:rsid w:val="00BC6893"/>
    <w:rsid w:val="00BD169E"/>
    <w:rsid w:val="00BD34AD"/>
    <w:rsid w:val="00BE078E"/>
    <w:rsid w:val="00BE1A79"/>
    <w:rsid w:val="00BE215B"/>
    <w:rsid w:val="00BE28E3"/>
    <w:rsid w:val="00BE4AD3"/>
    <w:rsid w:val="00BE58A6"/>
    <w:rsid w:val="00BE7928"/>
    <w:rsid w:val="00BF57E8"/>
    <w:rsid w:val="00BF64E2"/>
    <w:rsid w:val="00C00F29"/>
    <w:rsid w:val="00C02ACC"/>
    <w:rsid w:val="00C0586C"/>
    <w:rsid w:val="00C07256"/>
    <w:rsid w:val="00C1554F"/>
    <w:rsid w:val="00C167CD"/>
    <w:rsid w:val="00C16CDF"/>
    <w:rsid w:val="00C17D83"/>
    <w:rsid w:val="00C204A3"/>
    <w:rsid w:val="00C20565"/>
    <w:rsid w:val="00C2357E"/>
    <w:rsid w:val="00C26A8E"/>
    <w:rsid w:val="00C279C3"/>
    <w:rsid w:val="00C33218"/>
    <w:rsid w:val="00C34BC5"/>
    <w:rsid w:val="00C3605A"/>
    <w:rsid w:val="00C40AD0"/>
    <w:rsid w:val="00C4338E"/>
    <w:rsid w:val="00C436DF"/>
    <w:rsid w:val="00C444E5"/>
    <w:rsid w:val="00C5087A"/>
    <w:rsid w:val="00C52076"/>
    <w:rsid w:val="00C5431E"/>
    <w:rsid w:val="00C6010B"/>
    <w:rsid w:val="00C63920"/>
    <w:rsid w:val="00C665A4"/>
    <w:rsid w:val="00C675BE"/>
    <w:rsid w:val="00C70B87"/>
    <w:rsid w:val="00C7112B"/>
    <w:rsid w:val="00C71E60"/>
    <w:rsid w:val="00C75B70"/>
    <w:rsid w:val="00C768DF"/>
    <w:rsid w:val="00C80861"/>
    <w:rsid w:val="00C80CD6"/>
    <w:rsid w:val="00C8223C"/>
    <w:rsid w:val="00C833E0"/>
    <w:rsid w:val="00C84DEC"/>
    <w:rsid w:val="00C87D1F"/>
    <w:rsid w:val="00C90552"/>
    <w:rsid w:val="00C90AF7"/>
    <w:rsid w:val="00C91DAA"/>
    <w:rsid w:val="00C9262B"/>
    <w:rsid w:val="00C92E5C"/>
    <w:rsid w:val="00C938DE"/>
    <w:rsid w:val="00C957BA"/>
    <w:rsid w:val="00CA0B8F"/>
    <w:rsid w:val="00CA1D00"/>
    <w:rsid w:val="00CA22E3"/>
    <w:rsid w:val="00CA2C5C"/>
    <w:rsid w:val="00CA2C97"/>
    <w:rsid w:val="00CA36D5"/>
    <w:rsid w:val="00CA3876"/>
    <w:rsid w:val="00CA3A5C"/>
    <w:rsid w:val="00CA6C06"/>
    <w:rsid w:val="00CA7455"/>
    <w:rsid w:val="00CA7457"/>
    <w:rsid w:val="00CA7737"/>
    <w:rsid w:val="00CA7FF8"/>
    <w:rsid w:val="00CB136B"/>
    <w:rsid w:val="00CB6DC3"/>
    <w:rsid w:val="00CB7401"/>
    <w:rsid w:val="00CC159A"/>
    <w:rsid w:val="00CC271F"/>
    <w:rsid w:val="00CC6608"/>
    <w:rsid w:val="00CC665F"/>
    <w:rsid w:val="00CD35EB"/>
    <w:rsid w:val="00CD477F"/>
    <w:rsid w:val="00CD5818"/>
    <w:rsid w:val="00CE379F"/>
    <w:rsid w:val="00CF1794"/>
    <w:rsid w:val="00CF3BC7"/>
    <w:rsid w:val="00CF789F"/>
    <w:rsid w:val="00D01307"/>
    <w:rsid w:val="00D02F95"/>
    <w:rsid w:val="00D03E25"/>
    <w:rsid w:val="00D0411F"/>
    <w:rsid w:val="00D04D0F"/>
    <w:rsid w:val="00D10459"/>
    <w:rsid w:val="00D10554"/>
    <w:rsid w:val="00D14E85"/>
    <w:rsid w:val="00D16328"/>
    <w:rsid w:val="00D1693D"/>
    <w:rsid w:val="00D2216F"/>
    <w:rsid w:val="00D225FB"/>
    <w:rsid w:val="00D23349"/>
    <w:rsid w:val="00D233BA"/>
    <w:rsid w:val="00D27938"/>
    <w:rsid w:val="00D27D44"/>
    <w:rsid w:val="00D33782"/>
    <w:rsid w:val="00D34815"/>
    <w:rsid w:val="00D43298"/>
    <w:rsid w:val="00D505DC"/>
    <w:rsid w:val="00D5078E"/>
    <w:rsid w:val="00D5302B"/>
    <w:rsid w:val="00D5638E"/>
    <w:rsid w:val="00D57109"/>
    <w:rsid w:val="00D57E36"/>
    <w:rsid w:val="00D608C3"/>
    <w:rsid w:val="00D617C8"/>
    <w:rsid w:val="00D64157"/>
    <w:rsid w:val="00D648E5"/>
    <w:rsid w:val="00D70902"/>
    <w:rsid w:val="00D71408"/>
    <w:rsid w:val="00D73C1F"/>
    <w:rsid w:val="00D775A8"/>
    <w:rsid w:val="00D779C9"/>
    <w:rsid w:val="00D8062A"/>
    <w:rsid w:val="00D829A8"/>
    <w:rsid w:val="00D84166"/>
    <w:rsid w:val="00D8599E"/>
    <w:rsid w:val="00D86DAA"/>
    <w:rsid w:val="00D87AA4"/>
    <w:rsid w:val="00D93476"/>
    <w:rsid w:val="00D94C21"/>
    <w:rsid w:val="00D96A82"/>
    <w:rsid w:val="00D97907"/>
    <w:rsid w:val="00DA2BA6"/>
    <w:rsid w:val="00DA483C"/>
    <w:rsid w:val="00DA4B90"/>
    <w:rsid w:val="00DA54AA"/>
    <w:rsid w:val="00DA77DC"/>
    <w:rsid w:val="00DB17AE"/>
    <w:rsid w:val="00DB197C"/>
    <w:rsid w:val="00DB256A"/>
    <w:rsid w:val="00DB5438"/>
    <w:rsid w:val="00DB6B8F"/>
    <w:rsid w:val="00DC4097"/>
    <w:rsid w:val="00DC6F37"/>
    <w:rsid w:val="00DC7342"/>
    <w:rsid w:val="00DD4D3B"/>
    <w:rsid w:val="00DE10A1"/>
    <w:rsid w:val="00DE70CE"/>
    <w:rsid w:val="00DE710F"/>
    <w:rsid w:val="00DF0DE3"/>
    <w:rsid w:val="00DF1884"/>
    <w:rsid w:val="00DF41F6"/>
    <w:rsid w:val="00DF4742"/>
    <w:rsid w:val="00DF6068"/>
    <w:rsid w:val="00E005CC"/>
    <w:rsid w:val="00E00A9E"/>
    <w:rsid w:val="00E01180"/>
    <w:rsid w:val="00E04F83"/>
    <w:rsid w:val="00E111AE"/>
    <w:rsid w:val="00E121CB"/>
    <w:rsid w:val="00E134B3"/>
    <w:rsid w:val="00E13579"/>
    <w:rsid w:val="00E13B61"/>
    <w:rsid w:val="00E14904"/>
    <w:rsid w:val="00E14B3E"/>
    <w:rsid w:val="00E24204"/>
    <w:rsid w:val="00E267EC"/>
    <w:rsid w:val="00E30D3F"/>
    <w:rsid w:val="00E31AA1"/>
    <w:rsid w:val="00E32300"/>
    <w:rsid w:val="00E33E98"/>
    <w:rsid w:val="00E36636"/>
    <w:rsid w:val="00E40104"/>
    <w:rsid w:val="00E40244"/>
    <w:rsid w:val="00E420C6"/>
    <w:rsid w:val="00E53385"/>
    <w:rsid w:val="00E53738"/>
    <w:rsid w:val="00E57CBF"/>
    <w:rsid w:val="00E6273E"/>
    <w:rsid w:val="00E64BF5"/>
    <w:rsid w:val="00E650DB"/>
    <w:rsid w:val="00E66F7A"/>
    <w:rsid w:val="00E673C2"/>
    <w:rsid w:val="00E71B40"/>
    <w:rsid w:val="00E726E2"/>
    <w:rsid w:val="00E7433B"/>
    <w:rsid w:val="00E7700A"/>
    <w:rsid w:val="00E835FB"/>
    <w:rsid w:val="00E867F5"/>
    <w:rsid w:val="00E90271"/>
    <w:rsid w:val="00E95AAF"/>
    <w:rsid w:val="00EA16E1"/>
    <w:rsid w:val="00EA1A56"/>
    <w:rsid w:val="00EA3C8D"/>
    <w:rsid w:val="00EA4F46"/>
    <w:rsid w:val="00EB0BEB"/>
    <w:rsid w:val="00EB0F5D"/>
    <w:rsid w:val="00EB24B5"/>
    <w:rsid w:val="00EB5A07"/>
    <w:rsid w:val="00EB640A"/>
    <w:rsid w:val="00EB7180"/>
    <w:rsid w:val="00EB7DD3"/>
    <w:rsid w:val="00EC060D"/>
    <w:rsid w:val="00EC0A2F"/>
    <w:rsid w:val="00EC1322"/>
    <w:rsid w:val="00EC2DA0"/>
    <w:rsid w:val="00EC3451"/>
    <w:rsid w:val="00EC394E"/>
    <w:rsid w:val="00EC7CA2"/>
    <w:rsid w:val="00EC7ECF"/>
    <w:rsid w:val="00ED38E1"/>
    <w:rsid w:val="00ED439F"/>
    <w:rsid w:val="00ED44B7"/>
    <w:rsid w:val="00ED65DE"/>
    <w:rsid w:val="00EE172F"/>
    <w:rsid w:val="00EE3F58"/>
    <w:rsid w:val="00EE5228"/>
    <w:rsid w:val="00EE542F"/>
    <w:rsid w:val="00EE7314"/>
    <w:rsid w:val="00EF15F4"/>
    <w:rsid w:val="00EF31C5"/>
    <w:rsid w:val="00EF39E2"/>
    <w:rsid w:val="00EF7BAD"/>
    <w:rsid w:val="00F012BA"/>
    <w:rsid w:val="00F01E9E"/>
    <w:rsid w:val="00F06246"/>
    <w:rsid w:val="00F07594"/>
    <w:rsid w:val="00F1149A"/>
    <w:rsid w:val="00F116E7"/>
    <w:rsid w:val="00F12E3D"/>
    <w:rsid w:val="00F12FF8"/>
    <w:rsid w:val="00F14D3F"/>
    <w:rsid w:val="00F16671"/>
    <w:rsid w:val="00F20264"/>
    <w:rsid w:val="00F2063D"/>
    <w:rsid w:val="00F218E7"/>
    <w:rsid w:val="00F22286"/>
    <w:rsid w:val="00F22BAB"/>
    <w:rsid w:val="00F26C60"/>
    <w:rsid w:val="00F276F5"/>
    <w:rsid w:val="00F302D7"/>
    <w:rsid w:val="00F31C79"/>
    <w:rsid w:val="00F35B17"/>
    <w:rsid w:val="00F361DB"/>
    <w:rsid w:val="00F36732"/>
    <w:rsid w:val="00F42895"/>
    <w:rsid w:val="00F44A05"/>
    <w:rsid w:val="00F45E7A"/>
    <w:rsid w:val="00F46C64"/>
    <w:rsid w:val="00F471A0"/>
    <w:rsid w:val="00F4737D"/>
    <w:rsid w:val="00F5013F"/>
    <w:rsid w:val="00F5065C"/>
    <w:rsid w:val="00F53796"/>
    <w:rsid w:val="00F546D4"/>
    <w:rsid w:val="00F54B46"/>
    <w:rsid w:val="00F55AA1"/>
    <w:rsid w:val="00F61126"/>
    <w:rsid w:val="00F62B7D"/>
    <w:rsid w:val="00F64986"/>
    <w:rsid w:val="00F652E7"/>
    <w:rsid w:val="00F70055"/>
    <w:rsid w:val="00F72D8B"/>
    <w:rsid w:val="00F7526D"/>
    <w:rsid w:val="00F759BB"/>
    <w:rsid w:val="00F77FEF"/>
    <w:rsid w:val="00F8265E"/>
    <w:rsid w:val="00F85D58"/>
    <w:rsid w:val="00F956D2"/>
    <w:rsid w:val="00F96CD9"/>
    <w:rsid w:val="00F96CDD"/>
    <w:rsid w:val="00F96F10"/>
    <w:rsid w:val="00F971AB"/>
    <w:rsid w:val="00F97D18"/>
    <w:rsid w:val="00FA2C21"/>
    <w:rsid w:val="00FA4166"/>
    <w:rsid w:val="00FA61AD"/>
    <w:rsid w:val="00FB2A8F"/>
    <w:rsid w:val="00FB2CC6"/>
    <w:rsid w:val="00FB565F"/>
    <w:rsid w:val="00FB65DF"/>
    <w:rsid w:val="00FB75E2"/>
    <w:rsid w:val="00FC13CD"/>
    <w:rsid w:val="00FC289F"/>
    <w:rsid w:val="00FC2AA0"/>
    <w:rsid w:val="00FC5980"/>
    <w:rsid w:val="00FC6F5E"/>
    <w:rsid w:val="00FD105D"/>
    <w:rsid w:val="00FD2A31"/>
    <w:rsid w:val="00FD3D5B"/>
    <w:rsid w:val="00FD544B"/>
    <w:rsid w:val="00FD5813"/>
    <w:rsid w:val="00FE3142"/>
    <w:rsid w:val="00FE6003"/>
    <w:rsid w:val="00FF2AF3"/>
    <w:rsid w:val="00FF2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2B1D1897"/>
  <w15:docId w15:val="{DF7B2923-9B80-4D01-9E84-4EA357259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03182"/>
  </w:style>
  <w:style w:type="paragraph" w:styleId="Balk1">
    <w:name w:val="heading 1"/>
    <w:basedOn w:val="Normal"/>
    <w:next w:val="Normal"/>
    <w:link w:val="Balk1Char"/>
    <w:qFormat/>
    <w:rsid w:val="008C3F29"/>
    <w:pPr>
      <w:keepNext/>
      <w:numPr>
        <w:numId w:val="1"/>
      </w:numPr>
      <w:jc w:val="center"/>
      <w:outlineLvl w:val="0"/>
    </w:pPr>
    <w:rPr>
      <w:b/>
      <w:bCs/>
      <w:sz w:val="24"/>
      <w:szCs w:val="24"/>
    </w:rPr>
  </w:style>
  <w:style w:type="paragraph" w:styleId="Balk2">
    <w:name w:val="heading 2"/>
    <w:basedOn w:val="Normal"/>
    <w:next w:val="Normal"/>
    <w:qFormat/>
    <w:rsid w:val="008C3F29"/>
    <w:pPr>
      <w:keepNext/>
      <w:outlineLvl w:val="1"/>
    </w:pPr>
    <w:rPr>
      <w:b/>
      <w:bCs/>
      <w:sz w:val="24"/>
      <w:szCs w:val="24"/>
    </w:rPr>
  </w:style>
  <w:style w:type="paragraph" w:styleId="Balk3">
    <w:name w:val="heading 3"/>
    <w:basedOn w:val="Normal"/>
    <w:next w:val="Normal"/>
    <w:qFormat/>
    <w:rsid w:val="000E3744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alk4">
    <w:name w:val="heading 4"/>
    <w:basedOn w:val="Normal"/>
    <w:next w:val="Normal"/>
    <w:qFormat/>
    <w:rsid w:val="000E3744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Balk5">
    <w:name w:val="heading 5"/>
    <w:basedOn w:val="Normal"/>
    <w:next w:val="Normal"/>
    <w:qFormat/>
    <w:rsid w:val="000E3744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qFormat/>
    <w:rsid w:val="003632B6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Balk7">
    <w:name w:val="heading 7"/>
    <w:basedOn w:val="Normal"/>
    <w:next w:val="Normal"/>
    <w:qFormat/>
    <w:rsid w:val="000E3744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Balk8">
    <w:name w:val="heading 8"/>
    <w:basedOn w:val="Normal"/>
    <w:next w:val="Normal"/>
    <w:qFormat/>
    <w:rsid w:val="000E3744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Balk9">
    <w:name w:val="heading 9"/>
    <w:basedOn w:val="Normal"/>
    <w:next w:val="Normal"/>
    <w:qFormat/>
    <w:rsid w:val="003632B6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link w:val="KonuBalChar"/>
    <w:qFormat/>
    <w:rsid w:val="00303182"/>
    <w:pPr>
      <w:jc w:val="center"/>
    </w:pPr>
    <w:rPr>
      <w:b/>
    </w:rPr>
  </w:style>
  <w:style w:type="table" w:styleId="TabloKlavuzu">
    <w:name w:val="Table Grid"/>
    <w:basedOn w:val="NormalTablo"/>
    <w:rsid w:val="003031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rsid w:val="000E3744"/>
    <w:rPr>
      <w:sz w:val="24"/>
    </w:rPr>
  </w:style>
  <w:style w:type="paragraph" w:styleId="NormalWeb">
    <w:name w:val="Normal (Web)"/>
    <w:basedOn w:val="Normal"/>
    <w:rsid w:val="000E3744"/>
    <w:pPr>
      <w:spacing w:before="100" w:beforeAutospacing="1" w:after="100" w:afterAutospacing="1"/>
    </w:pPr>
    <w:rPr>
      <w:sz w:val="24"/>
      <w:szCs w:val="24"/>
    </w:rPr>
  </w:style>
  <w:style w:type="character" w:styleId="Kpr">
    <w:name w:val="Hyperlink"/>
    <w:basedOn w:val="VarsaylanParagrafYazTipi"/>
    <w:rsid w:val="000E3744"/>
    <w:rPr>
      <w:rFonts w:ascii="Tahoma" w:hAnsi="Tahoma" w:cs="Tahoma"/>
      <w:color w:val="404040"/>
      <w:sz w:val="13"/>
      <w:szCs w:val="13"/>
      <w:u w:val="none"/>
      <w:effect w:val="none"/>
    </w:rPr>
  </w:style>
  <w:style w:type="paragraph" w:styleId="GvdeMetniGirintisi">
    <w:name w:val="Body Text Indent"/>
    <w:basedOn w:val="Normal"/>
    <w:rsid w:val="000E3744"/>
    <w:pPr>
      <w:jc w:val="both"/>
    </w:pPr>
    <w:rPr>
      <w:sz w:val="24"/>
    </w:rPr>
  </w:style>
  <w:style w:type="character" w:customStyle="1" w:styleId="fulltext-ssue1">
    <w:name w:val="fulltext-ıssue1"/>
    <w:basedOn w:val="VarsaylanParagrafYazTipi"/>
    <w:rsid w:val="000E3744"/>
    <w:rPr>
      <w:rFonts w:cs="Times New Roman"/>
      <w:sz w:val="24"/>
      <w:szCs w:val="24"/>
    </w:rPr>
  </w:style>
  <w:style w:type="paragraph" w:styleId="stBilgi">
    <w:name w:val="header"/>
    <w:basedOn w:val="Normal"/>
    <w:rsid w:val="000E3744"/>
    <w:pPr>
      <w:tabs>
        <w:tab w:val="center" w:pos="4536"/>
        <w:tab w:val="right" w:pos="9072"/>
      </w:tabs>
    </w:pPr>
    <w:rPr>
      <w:sz w:val="24"/>
      <w:szCs w:val="24"/>
    </w:rPr>
  </w:style>
  <w:style w:type="paragraph" w:customStyle="1" w:styleId="GvdeMetniGirintisi1">
    <w:name w:val="Gövde Metni Girintisi1"/>
    <w:basedOn w:val="Normal"/>
    <w:rsid w:val="001A0FFC"/>
    <w:pPr>
      <w:spacing w:after="120"/>
      <w:ind w:left="283"/>
    </w:pPr>
  </w:style>
  <w:style w:type="paragraph" w:styleId="AltBilgi">
    <w:name w:val="footer"/>
    <w:basedOn w:val="Normal"/>
    <w:link w:val="AltBilgiChar"/>
    <w:uiPriority w:val="99"/>
    <w:rsid w:val="001A0FFC"/>
    <w:pPr>
      <w:tabs>
        <w:tab w:val="center" w:pos="4536"/>
        <w:tab w:val="right" w:pos="9072"/>
      </w:tabs>
    </w:pPr>
    <w:rPr>
      <w:sz w:val="24"/>
      <w:szCs w:val="24"/>
    </w:rPr>
  </w:style>
  <w:style w:type="character" w:styleId="SayfaNumaras">
    <w:name w:val="page number"/>
    <w:basedOn w:val="VarsaylanParagrafYazTipi"/>
    <w:rsid w:val="001A0FFC"/>
    <w:rPr>
      <w:rFonts w:cs="Times New Roman"/>
    </w:rPr>
  </w:style>
  <w:style w:type="paragraph" w:styleId="Altyaz">
    <w:name w:val="Subtitle"/>
    <w:basedOn w:val="Normal"/>
    <w:qFormat/>
    <w:rsid w:val="00A540A2"/>
    <w:rPr>
      <w:b/>
      <w:bCs/>
      <w:sz w:val="24"/>
      <w:szCs w:val="24"/>
    </w:rPr>
  </w:style>
  <w:style w:type="paragraph" w:styleId="ResimYazs">
    <w:name w:val="caption"/>
    <w:basedOn w:val="Normal"/>
    <w:next w:val="Normal"/>
    <w:qFormat/>
    <w:rsid w:val="00A540A2"/>
    <w:pPr>
      <w:jc w:val="center"/>
    </w:pPr>
    <w:rPr>
      <w:b/>
      <w:bCs/>
      <w:sz w:val="24"/>
      <w:szCs w:val="24"/>
    </w:rPr>
  </w:style>
  <w:style w:type="paragraph" w:styleId="BalonMetni">
    <w:name w:val="Balloon Text"/>
    <w:basedOn w:val="Normal"/>
    <w:semiHidden/>
    <w:rsid w:val="00EF7BAD"/>
    <w:rPr>
      <w:rFonts w:ascii="Tahoma" w:hAnsi="Tahoma" w:cs="Tahoma"/>
      <w:sz w:val="16"/>
      <w:szCs w:val="16"/>
    </w:rPr>
  </w:style>
  <w:style w:type="character" w:styleId="Vurgu">
    <w:name w:val="Emphasis"/>
    <w:basedOn w:val="VarsaylanParagrafYazTipi"/>
    <w:uiPriority w:val="20"/>
    <w:qFormat/>
    <w:rsid w:val="00CA0B8F"/>
    <w:rPr>
      <w:rFonts w:cs="Times New Roman"/>
      <w:b/>
      <w:bCs/>
    </w:rPr>
  </w:style>
  <w:style w:type="paragraph" w:customStyle="1" w:styleId="Balk32">
    <w:name w:val="Başlık 32"/>
    <w:basedOn w:val="Normal"/>
    <w:rsid w:val="00CA0B8F"/>
    <w:pPr>
      <w:outlineLvl w:val="3"/>
    </w:pPr>
    <w:rPr>
      <w:rFonts w:eastAsia="MS Mincho"/>
      <w:sz w:val="27"/>
      <w:szCs w:val="27"/>
      <w:lang w:eastAsia="ja-JP"/>
    </w:rPr>
  </w:style>
  <w:style w:type="character" w:customStyle="1" w:styleId="Balk1Char">
    <w:name w:val="Başlık 1 Char"/>
    <w:basedOn w:val="VarsaylanParagrafYazTipi"/>
    <w:link w:val="Balk1"/>
    <w:rsid w:val="0011126A"/>
    <w:rPr>
      <w:b/>
      <w:bCs/>
      <w:sz w:val="24"/>
      <w:szCs w:val="24"/>
    </w:rPr>
  </w:style>
  <w:style w:type="table" w:styleId="TabloKlavuz1">
    <w:name w:val="Table Grid 1"/>
    <w:basedOn w:val="NormalTablo"/>
    <w:rsid w:val="0011126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KonuBalChar">
    <w:name w:val="Konu Başlığı Char"/>
    <w:basedOn w:val="VarsaylanParagrafYazTipi"/>
    <w:link w:val="KonuBal"/>
    <w:rsid w:val="00C75B70"/>
    <w:rPr>
      <w:b/>
    </w:rPr>
  </w:style>
  <w:style w:type="paragraph" w:styleId="BelgeBalantlar">
    <w:name w:val="Document Map"/>
    <w:basedOn w:val="Normal"/>
    <w:link w:val="BelgeBalantlarChar"/>
    <w:uiPriority w:val="99"/>
    <w:semiHidden/>
    <w:unhideWhenUsed/>
    <w:rsid w:val="00FD105D"/>
    <w:rPr>
      <w:sz w:val="24"/>
      <w:szCs w:val="24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FD105D"/>
    <w:rPr>
      <w:sz w:val="24"/>
      <w:szCs w:val="24"/>
    </w:rPr>
  </w:style>
  <w:style w:type="paragraph" w:styleId="ListeParagraf">
    <w:name w:val="List Paragraph"/>
    <w:basedOn w:val="Normal"/>
    <w:uiPriority w:val="34"/>
    <w:qFormat/>
    <w:rsid w:val="00236D74"/>
    <w:pPr>
      <w:ind w:left="720"/>
      <w:contextualSpacing/>
    </w:pPr>
  </w:style>
  <w:style w:type="character" w:customStyle="1" w:styleId="AltBilgiChar">
    <w:name w:val="Alt Bilgi Char"/>
    <w:basedOn w:val="VarsaylanParagrafYazTipi"/>
    <w:link w:val="AltBilgi"/>
    <w:uiPriority w:val="99"/>
    <w:rsid w:val="002E09F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">
      <w:marLeft w:val="120"/>
      <w:marRight w:val="12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7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3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80091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243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2209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9828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803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65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4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2700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82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2837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661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80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72488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8196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309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8575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969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67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91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671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950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52903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79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348246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253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685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551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753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857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260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0946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672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2248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9289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37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88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2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0985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7962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62556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35877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52932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25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5FD139-4EC9-4E40-91A6-9A42AA5D55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3</Pages>
  <Words>295</Words>
  <Characters>1682</Characters>
  <Application>Microsoft Office Word</Application>
  <DocSecurity>0</DocSecurity>
  <Lines>14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2" baseType="lpstr">
      <vt:lpstr>AKDENİZ ÜNİVERSİTESİ</vt:lpstr>
      <vt:lpstr>AKDENİZ ÜNİVERSİTESİ</vt:lpstr>
    </vt:vector>
  </TitlesOfParts>
  <Company/>
  <LinksUpToDate>false</LinksUpToDate>
  <CharactersWithSpaces>1974</CharactersWithSpaces>
  <SharedDoc>false</SharedDoc>
  <HLinks>
    <vt:vector size="18" baseType="variant">
      <vt:variant>
        <vt:i4>589949</vt:i4>
      </vt:variant>
      <vt:variant>
        <vt:i4>6</vt:i4>
      </vt:variant>
      <vt:variant>
        <vt:i4>0</vt:i4>
      </vt:variant>
      <vt:variant>
        <vt:i4>5</vt:i4>
      </vt:variant>
      <vt:variant>
        <vt:lpwstr>http://www.antalyadh.saglik.gov.tr/acil_servis.htm</vt:lpwstr>
      </vt:variant>
      <vt:variant>
        <vt:lpwstr/>
      </vt:variant>
      <vt:variant>
        <vt:i4>589949</vt:i4>
      </vt:variant>
      <vt:variant>
        <vt:i4>3</vt:i4>
      </vt:variant>
      <vt:variant>
        <vt:i4>0</vt:i4>
      </vt:variant>
      <vt:variant>
        <vt:i4>5</vt:i4>
      </vt:variant>
      <vt:variant>
        <vt:lpwstr>http://www.antalyadh.saglik.gov.tr/acil_servis.htm</vt:lpwstr>
      </vt:variant>
      <vt:variant>
        <vt:lpwstr/>
      </vt:variant>
      <vt:variant>
        <vt:i4>589949</vt:i4>
      </vt:variant>
      <vt:variant>
        <vt:i4>0</vt:i4>
      </vt:variant>
      <vt:variant>
        <vt:i4>0</vt:i4>
      </vt:variant>
      <vt:variant>
        <vt:i4>5</vt:i4>
      </vt:variant>
      <vt:variant>
        <vt:lpwstr>http://www.antalyadh.saglik.gov.tr/acil_servi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DENİZ ÜNİVERSİTESİ</dc:title>
  <dc:creator>a1</dc:creator>
  <cp:lastModifiedBy>begüm can</cp:lastModifiedBy>
  <cp:revision>80</cp:revision>
  <cp:lastPrinted>2009-10-09T13:09:00Z</cp:lastPrinted>
  <dcterms:created xsi:type="dcterms:W3CDTF">2024-02-19T14:56:00Z</dcterms:created>
  <dcterms:modified xsi:type="dcterms:W3CDTF">2025-10-22T06:55:00Z</dcterms:modified>
</cp:coreProperties>
</file>